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3F5C7" w14:textId="1B054A61" w:rsidR="00D91BEA" w:rsidRPr="004940D1" w:rsidRDefault="00B46EF5">
      <w:pPr>
        <w:pStyle w:val="Nadpis1"/>
      </w:pPr>
      <w:r w:rsidRPr="004940D1">
        <w:t xml:space="preserve">Zápis č. </w:t>
      </w:r>
      <w:r w:rsidR="00315FC6">
        <w:t>2</w:t>
      </w:r>
      <w:r w:rsidRPr="004940D1">
        <w:t>/202</w:t>
      </w:r>
      <w:r w:rsidR="00225898">
        <w:t>2</w:t>
      </w:r>
      <w:r w:rsidRPr="004940D1">
        <w:t xml:space="preserve"> z veřejného zasedání Zastupitelstva obce Vestec    </w:t>
      </w:r>
    </w:p>
    <w:p w14:paraId="06B8C3EA" w14:textId="06F6F024" w:rsidR="00D91BEA" w:rsidRPr="004940D1" w:rsidRDefault="00FB6896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4940D1">
        <w:rPr>
          <w:rFonts w:ascii="Arial" w:hAnsi="Arial" w:cs="Arial"/>
          <w:b/>
          <w:bCs/>
          <w:sz w:val="32"/>
          <w:szCs w:val="32"/>
        </w:rPr>
        <w:t xml:space="preserve">konaného dne </w:t>
      </w:r>
      <w:r w:rsidR="00315FC6">
        <w:rPr>
          <w:rFonts w:ascii="Arial" w:hAnsi="Arial" w:cs="Arial"/>
          <w:b/>
          <w:bCs/>
          <w:sz w:val="32"/>
          <w:szCs w:val="32"/>
        </w:rPr>
        <w:t>17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 xml:space="preserve">. </w:t>
      </w:r>
      <w:r w:rsidR="00315FC6">
        <w:rPr>
          <w:rFonts w:ascii="Arial" w:hAnsi="Arial" w:cs="Arial"/>
          <w:b/>
          <w:bCs/>
          <w:sz w:val="32"/>
          <w:szCs w:val="32"/>
        </w:rPr>
        <w:t>2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>. 202</w:t>
      </w:r>
      <w:r w:rsidR="00225898">
        <w:rPr>
          <w:rFonts w:ascii="Arial" w:hAnsi="Arial" w:cs="Arial"/>
          <w:b/>
          <w:bCs/>
          <w:sz w:val="32"/>
          <w:szCs w:val="32"/>
        </w:rPr>
        <w:t>2</w:t>
      </w:r>
    </w:p>
    <w:p w14:paraId="79409BB5" w14:textId="77777777" w:rsidR="00D91BEA" w:rsidRPr="004940D1" w:rsidRDefault="00B46EF5">
      <w:r w:rsidRPr="004940D1">
        <w:t>______________________________________________________________________________________</w:t>
      </w:r>
    </w:p>
    <w:p w14:paraId="3EA25555" w14:textId="77777777" w:rsidR="00D91BEA" w:rsidRPr="004940D1" w:rsidRDefault="00B46EF5">
      <w:r w:rsidRPr="004940D1">
        <w:softHyphen/>
      </w:r>
      <w:r w:rsidRPr="004940D1">
        <w:softHyphen/>
      </w:r>
      <w:r w:rsidRPr="004940D1">
        <w:softHyphen/>
      </w:r>
    </w:p>
    <w:p w14:paraId="74B06AFA" w14:textId="4C9B6B47" w:rsidR="00D91BEA" w:rsidRPr="001017E5" w:rsidRDefault="00B46EF5">
      <w:pPr>
        <w:outlineLvl w:val="0"/>
      </w:pPr>
      <w:r w:rsidRPr="001017E5">
        <w:t>Zasedání Zastupitelstva obce Vestec bylo zahájeno v 1</w:t>
      </w:r>
      <w:r w:rsidR="00383EAA">
        <w:t>7</w:t>
      </w:r>
      <w:r w:rsidR="00D924A6" w:rsidRPr="001017E5">
        <w:t>.</w:t>
      </w:r>
      <w:r w:rsidR="00225898">
        <w:t>3</w:t>
      </w:r>
      <w:r w:rsidRPr="001017E5">
        <w:t>0 hod starostou obce Jaroslavem Janatou, který přednesl program dnešního zasedání.</w:t>
      </w:r>
    </w:p>
    <w:p w14:paraId="2F04F581" w14:textId="77777777" w:rsidR="00D91BEA" w:rsidRPr="001017E5" w:rsidRDefault="00D91BEA"/>
    <w:p w14:paraId="6C4B12ED" w14:textId="72ACA454" w:rsidR="00F958F3" w:rsidRDefault="00B46EF5" w:rsidP="0054324E">
      <w:pPr>
        <w:outlineLvl w:val="0"/>
      </w:pPr>
      <w:r w:rsidRPr="001017E5">
        <w:t>Přítomni: J</w:t>
      </w:r>
      <w:r w:rsidR="004940D1" w:rsidRPr="001017E5">
        <w:t>anata Jaroslav, Plachý Bohuslav</w:t>
      </w:r>
      <w:r w:rsidRPr="001017E5">
        <w:t xml:space="preserve">, </w:t>
      </w:r>
      <w:r w:rsidR="009A04CF">
        <w:t>René Procházka,</w:t>
      </w:r>
      <w:r w:rsidR="000C7CB1" w:rsidRPr="001017E5">
        <w:t xml:space="preserve"> </w:t>
      </w:r>
      <w:r w:rsidR="00D924A6" w:rsidRPr="001017E5">
        <w:t>Němec Zdeněk, Ryšavá Milada</w:t>
      </w:r>
      <w:r w:rsidR="0054324E" w:rsidRPr="0054324E">
        <w:t xml:space="preserve"> </w:t>
      </w:r>
    </w:p>
    <w:p w14:paraId="17220FBA" w14:textId="61D03EEC" w:rsidR="00383EAA" w:rsidRPr="001017E5" w:rsidRDefault="00383EAA" w:rsidP="0054324E">
      <w:pPr>
        <w:outlineLvl w:val="0"/>
      </w:pPr>
      <w:r>
        <w:t xml:space="preserve">Omluven: </w:t>
      </w:r>
      <w:r w:rsidR="00315FC6" w:rsidRPr="001017E5">
        <w:t>Bureš Jaroslav</w:t>
      </w:r>
      <w:r w:rsidR="00C51D2D">
        <w:t>,</w:t>
      </w:r>
      <w:r w:rsidR="00C51D2D" w:rsidRPr="00C51D2D">
        <w:t xml:space="preserve"> </w:t>
      </w:r>
      <w:r w:rsidR="00C51D2D" w:rsidRPr="001017E5">
        <w:t>Barták Luboš</w:t>
      </w:r>
      <w:r w:rsidR="00141F0A">
        <w:t>,</w:t>
      </w:r>
      <w:r w:rsidR="00141F0A" w:rsidRPr="00141F0A">
        <w:t xml:space="preserve"> </w:t>
      </w:r>
      <w:r w:rsidR="00141F0A" w:rsidRPr="001017E5">
        <w:t>J</w:t>
      </w:r>
      <w:r w:rsidR="00141F0A">
        <w:t xml:space="preserve">eníková Ivana, </w:t>
      </w:r>
      <w:r w:rsidR="00141F0A" w:rsidRPr="001017E5">
        <w:t>David Kadlec</w:t>
      </w:r>
    </w:p>
    <w:p w14:paraId="10C20F57" w14:textId="77777777" w:rsidR="00555230" w:rsidRDefault="00555230"/>
    <w:p w14:paraId="7FD33BFE" w14:textId="77777777" w:rsidR="00D91BEA" w:rsidRPr="001017E5" w:rsidRDefault="00B46EF5">
      <w:r w:rsidRPr="001017E5">
        <w:t>Program:</w:t>
      </w:r>
    </w:p>
    <w:p w14:paraId="65B172BC" w14:textId="77777777" w:rsidR="00D91BEA" w:rsidRPr="001017E5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>Zahájení zasedání, určení ověřovatelů a zapisovatele</w:t>
      </w:r>
    </w:p>
    <w:p w14:paraId="638B930D" w14:textId="77777777" w:rsidR="00D91BEA" w:rsidRPr="001017E5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 xml:space="preserve">Schválení programu zasedání </w:t>
      </w:r>
    </w:p>
    <w:p w14:paraId="7C95441E" w14:textId="77777777" w:rsidR="00EE7B51" w:rsidRDefault="00B46EF5" w:rsidP="00EE7B51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>Kontrola usnesení z minulého zasedání</w:t>
      </w:r>
    </w:p>
    <w:p w14:paraId="05633068" w14:textId="77777777" w:rsidR="00FB6896" w:rsidRPr="001017E5" w:rsidRDefault="00B46EF5" w:rsidP="00FB6896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 xml:space="preserve">Došlá pošta </w:t>
      </w:r>
    </w:p>
    <w:p w14:paraId="4C169472" w14:textId="1B4E3A84" w:rsidR="00A73076" w:rsidRDefault="00A73076" w:rsidP="00A73076">
      <w:pPr>
        <w:pStyle w:val="Odstavecseseznamem"/>
        <w:numPr>
          <w:ilvl w:val="0"/>
          <w:numId w:val="6"/>
        </w:numPr>
      </w:pPr>
      <w:r>
        <w:t xml:space="preserve">Informace </w:t>
      </w:r>
      <w:r w:rsidR="00923DB0">
        <w:t xml:space="preserve">- </w:t>
      </w:r>
      <w:r>
        <w:t>uzavírka mostu</w:t>
      </w:r>
    </w:p>
    <w:p w14:paraId="6DF3DA18" w14:textId="77777777" w:rsidR="00F35AE3" w:rsidRPr="001017E5" w:rsidRDefault="00490BE8" w:rsidP="00FB6896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 xml:space="preserve">Organizační </w:t>
      </w:r>
    </w:p>
    <w:p w14:paraId="5B63DFB3" w14:textId="3D156825" w:rsidR="008758BD" w:rsidRDefault="00315FC6" w:rsidP="00315FC6">
      <w:pPr>
        <w:pStyle w:val="Odstavecseseznamem"/>
        <w:numPr>
          <w:ilvl w:val="0"/>
          <w:numId w:val="6"/>
        </w:numPr>
      </w:pPr>
      <w:r>
        <w:t>Výběrové řízení na pořízení traktoru, kupní smlouva</w:t>
      </w:r>
    </w:p>
    <w:p w14:paraId="79492170" w14:textId="71EF6972" w:rsidR="00315FC6" w:rsidRDefault="00315FC6" w:rsidP="00315FC6">
      <w:pPr>
        <w:pStyle w:val="Odstavecseseznamem"/>
        <w:numPr>
          <w:ilvl w:val="0"/>
          <w:numId w:val="6"/>
        </w:numPr>
      </w:pPr>
      <w:r>
        <w:t>Pořízení laviček</w:t>
      </w:r>
    </w:p>
    <w:p w14:paraId="44BB9BAE" w14:textId="35014D91" w:rsidR="00315FC6" w:rsidRDefault="00315FC6" w:rsidP="00315FC6">
      <w:pPr>
        <w:pStyle w:val="Odstavecseseznamem"/>
        <w:numPr>
          <w:ilvl w:val="0"/>
          <w:numId w:val="6"/>
        </w:numPr>
      </w:pPr>
      <w:r>
        <w:t>Informace o stavbě chodníku – přechod</w:t>
      </w:r>
    </w:p>
    <w:p w14:paraId="75E21A41" w14:textId="39A1EE1E" w:rsidR="00315FC6" w:rsidRDefault="00315FC6" w:rsidP="00315FC6">
      <w:pPr>
        <w:pStyle w:val="Odstavecseseznamem"/>
        <w:numPr>
          <w:ilvl w:val="0"/>
          <w:numId w:val="6"/>
        </w:numPr>
      </w:pPr>
      <w:r>
        <w:t>Smlouva o výpůjčce s </w:t>
      </w:r>
      <w:proofErr w:type="spellStart"/>
      <w:r>
        <w:t>VaK</w:t>
      </w:r>
      <w:proofErr w:type="spellEnd"/>
      <w:r>
        <w:t xml:space="preserve"> Nymburk</w:t>
      </w:r>
    </w:p>
    <w:p w14:paraId="08349C82" w14:textId="77777777" w:rsidR="00315FC6" w:rsidRPr="001A2C12" w:rsidRDefault="00315FC6" w:rsidP="002F1750">
      <w:pPr>
        <w:autoSpaceDE w:val="0"/>
        <w:autoSpaceDN w:val="0"/>
        <w:adjustRightInd w:val="0"/>
        <w:rPr>
          <w:rFonts w:ascii="Segoe UI Semibold" w:hAnsi="Segoe UI Semibold"/>
          <w:sz w:val="20"/>
          <w:szCs w:val="20"/>
        </w:rPr>
      </w:pPr>
    </w:p>
    <w:p w14:paraId="14E09D0A" w14:textId="222CE0E0" w:rsidR="00D91BEA" w:rsidRDefault="00B46EF5" w:rsidP="005A16A6">
      <w:r w:rsidRPr="0054324E">
        <w:t xml:space="preserve">1) Ověřovateli dnešního zápisu byli určeni </w:t>
      </w:r>
      <w:r w:rsidR="00141F0A">
        <w:t>Milada Ryšavá a Zdeněk Němec</w:t>
      </w:r>
      <w:r w:rsidR="00B05EA2">
        <w:t xml:space="preserve">, zapisovatelem </w:t>
      </w:r>
      <w:r w:rsidR="00C51D2D">
        <w:t>Bohuslav Plachý.</w:t>
      </w:r>
    </w:p>
    <w:p w14:paraId="07F54388" w14:textId="6FEB17EA" w:rsidR="00C5288F" w:rsidRPr="0054324E" w:rsidRDefault="00C5288F" w:rsidP="005A16A6">
      <w:r w:rsidRPr="0054324E">
        <w:t>Pro</w:t>
      </w:r>
      <w:r w:rsidR="001A2C12">
        <w:t>:</w:t>
      </w:r>
      <w:r w:rsidR="00141F0A">
        <w:t xml:space="preserve"> 5</w:t>
      </w:r>
      <w:r w:rsidRPr="0054324E">
        <w:t xml:space="preserve">      Proti:</w:t>
      </w:r>
      <w:r w:rsidR="001A2C12">
        <w:t xml:space="preserve"> </w:t>
      </w:r>
      <w:r w:rsidRPr="0054324E">
        <w:t xml:space="preserve">0           Zdržel: 0 </w:t>
      </w:r>
      <w:r w:rsidRPr="0054324E">
        <w:tab/>
      </w:r>
    </w:p>
    <w:p w14:paraId="672C630A" w14:textId="3A0FAE46" w:rsidR="00D91BEA" w:rsidRPr="0054324E" w:rsidRDefault="00B46EF5" w:rsidP="00FB3E6A">
      <w:pPr>
        <w:jc w:val="both"/>
        <w:outlineLvl w:val="0"/>
      </w:pPr>
      <w:r w:rsidRPr="0054324E">
        <w:rPr>
          <w:u w:val="single"/>
        </w:rPr>
        <w:t xml:space="preserve">Usnesení č. </w:t>
      </w:r>
      <w:r w:rsidR="00315FC6">
        <w:rPr>
          <w:u w:val="single"/>
        </w:rPr>
        <w:t>2</w:t>
      </w:r>
      <w:r w:rsidR="000C7CB1" w:rsidRPr="0054324E">
        <w:rPr>
          <w:u w:val="single"/>
        </w:rPr>
        <w:t>/202</w:t>
      </w:r>
      <w:r w:rsidR="001A2C12">
        <w:rPr>
          <w:u w:val="single"/>
        </w:rPr>
        <w:t>2</w:t>
      </w:r>
      <w:r w:rsidR="000C7CB1" w:rsidRPr="0054324E">
        <w:rPr>
          <w:u w:val="single"/>
        </w:rPr>
        <w:t>/1:</w:t>
      </w:r>
      <w:r w:rsidR="000C7CB1" w:rsidRPr="0054324E">
        <w:t xml:space="preserve"> zastupitelstvo</w:t>
      </w:r>
      <w:r w:rsidRPr="0054324E">
        <w:t xml:space="preserve"> obce Vestec schvaluje jako ověřovatele dnešního zápisu ze </w:t>
      </w:r>
      <w:r w:rsidR="000C7CB1" w:rsidRPr="0054324E">
        <w:t xml:space="preserve">zasedání </w:t>
      </w:r>
      <w:r w:rsidR="00315FC6">
        <w:t xml:space="preserve">                </w:t>
      </w:r>
      <w:r w:rsidR="009A7AF9">
        <w:t>Miladu Ryšavou a Zdeňka Němce</w:t>
      </w:r>
      <w:r w:rsidR="003F377D" w:rsidRPr="0054324E">
        <w:t>,</w:t>
      </w:r>
      <w:r w:rsidR="00BE5BBD" w:rsidRPr="0054324E">
        <w:t xml:space="preserve"> zapisovatele</w:t>
      </w:r>
      <w:r w:rsidR="001A4308">
        <w:t>m</w:t>
      </w:r>
      <w:r w:rsidR="00BE5BBD" w:rsidRPr="0054324E">
        <w:t xml:space="preserve"> pak </w:t>
      </w:r>
      <w:r w:rsidR="00C51D2D">
        <w:t>Bohuslava Plachého</w:t>
      </w:r>
      <w:r w:rsidR="00BE5BBD" w:rsidRPr="0054324E">
        <w:t>.</w:t>
      </w:r>
    </w:p>
    <w:p w14:paraId="2CE05E09" w14:textId="77777777" w:rsidR="002760E1" w:rsidRPr="0054324E" w:rsidRDefault="002760E1" w:rsidP="00FB3E6A"/>
    <w:p w14:paraId="723FCB1A" w14:textId="7BE2984D" w:rsidR="00A65D9A" w:rsidRDefault="00B46EF5" w:rsidP="00C24445">
      <w:pPr>
        <w:jc w:val="both"/>
      </w:pPr>
      <w:r w:rsidRPr="0054324E">
        <w:t>2) Schválení programu zasedání dle programu</w:t>
      </w:r>
    </w:p>
    <w:p w14:paraId="10EC632E" w14:textId="62D19214" w:rsidR="001A2C12" w:rsidRPr="0054324E" w:rsidRDefault="001A2C12" w:rsidP="00A65D9A">
      <w:pPr>
        <w:jc w:val="both"/>
      </w:pPr>
      <w:r w:rsidRPr="0054324E">
        <w:t>Pro</w:t>
      </w:r>
      <w:r>
        <w:t>:</w:t>
      </w:r>
      <w:r w:rsidRPr="0054324E">
        <w:t xml:space="preserve"> </w:t>
      </w:r>
      <w:r w:rsidR="009A7AF9">
        <w:t>5</w:t>
      </w:r>
      <w:r w:rsidRPr="0054324E">
        <w:t xml:space="preserve">    Proti:</w:t>
      </w:r>
      <w:r>
        <w:t xml:space="preserve"> </w:t>
      </w:r>
      <w:r w:rsidRPr="0054324E">
        <w:t xml:space="preserve">0           Zdržel: 0 </w:t>
      </w:r>
      <w:r w:rsidRPr="0054324E">
        <w:tab/>
      </w:r>
    </w:p>
    <w:p w14:paraId="2F2D1594" w14:textId="52F35158" w:rsidR="00383EAA" w:rsidRDefault="00220589" w:rsidP="00A65D9A">
      <w:pPr>
        <w:jc w:val="both"/>
      </w:pPr>
      <w:r w:rsidRPr="0054324E">
        <w:rPr>
          <w:u w:val="single"/>
        </w:rPr>
        <w:t xml:space="preserve">Usnesení č. </w:t>
      </w:r>
      <w:r w:rsidR="00315FC6">
        <w:rPr>
          <w:u w:val="single"/>
        </w:rPr>
        <w:t>2</w:t>
      </w:r>
      <w:r w:rsidR="00383EAA">
        <w:rPr>
          <w:u w:val="single"/>
        </w:rPr>
        <w:t>/202</w:t>
      </w:r>
      <w:r w:rsidR="001A2C12">
        <w:rPr>
          <w:u w:val="single"/>
        </w:rPr>
        <w:t>2</w:t>
      </w:r>
      <w:r w:rsidRPr="0054324E">
        <w:rPr>
          <w:u w:val="single"/>
        </w:rPr>
        <w:t>/2</w:t>
      </w:r>
      <w:r w:rsidR="001A2C12">
        <w:rPr>
          <w:u w:val="single"/>
        </w:rPr>
        <w:t>:</w:t>
      </w:r>
      <w:r w:rsidRPr="0054324E">
        <w:rPr>
          <w:u w:val="single"/>
        </w:rPr>
        <w:t xml:space="preserve"> </w:t>
      </w:r>
      <w:r w:rsidRPr="0054324E">
        <w:t xml:space="preserve">zastupitelstvo obce Vestec schvaluje program </w:t>
      </w:r>
      <w:r w:rsidR="00EF66CA" w:rsidRPr="0054324E">
        <w:t>dnešního zasedání</w:t>
      </w:r>
    </w:p>
    <w:p w14:paraId="189062E3" w14:textId="77777777" w:rsidR="001A2C12" w:rsidRDefault="001A2C12" w:rsidP="001A2C12">
      <w:pPr>
        <w:jc w:val="both"/>
      </w:pPr>
    </w:p>
    <w:p w14:paraId="6FA19E43" w14:textId="7B622036" w:rsidR="00BE5BBD" w:rsidRPr="0054324E" w:rsidRDefault="00383EAA" w:rsidP="00BE5BBD">
      <w:pPr>
        <w:jc w:val="both"/>
        <w:outlineLvl w:val="0"/>
      </w:pPr>
      <w:r>
        <w:t xml:space="preserve">3) Kontrola zápisu </w:t>
      </w:r>
      <w:r w:rsidR="001A20EC">
        <w:t>1</w:t>
      </w:r>
      <w:r w:rsidR="00FE50BF">
        <w:t>/</w:t>
      </w:r>
      <w:r w:rsidR="001A20EC">
        <w:t>/202</w:t>
      </w:r>
      <w:r w:rsidR="00315FC6">
        <w:t>2</w:t>
      </w:r>
      <w:r w:rsidR="001A20EC">
        <w:t xml:space="preserve"> z </w:t>
      </w:r>
      <w:r w:rsidR="00315FC6">
        <w:t>24</w:t>
      </w:r>
      <w:r w:rsidR="00D520F7">
        <w:t>. 1. 202</w:t>
      </w:r>
      <w:r w:rsidR="00315FC6">
        <w:t>2</w:t>
      </w:r>
      <w:r w:rsidR="001A20EC">
        <w:t>, nikdo nevznesl připomínky.</w:t>
      </w:r>
    </w:p>
    <w:p w14:paraId="264165D4" w14:textId="77777777" w:rsidR="00BE5BBD" w:rsidRPr="0054324E" w:rsidRDefault="00BE5BBD" w:rsidP="00BE5BBD">
      <w:pPr>
        <w:jc w:val="both"/>
        <w:outlineLvl w:val="0"/>
      </w:pPr>
    </w:p>
    <w:p w14:paraId="35EC48AA" w14:textId="4B9BD41F" w:rsidR="00BE5BBD" w:rsidRDefault="00BE5BBD" w:rsidP="00BE5BBD">
      <w:pPr>
        <w:jc w:val="both"/>
        <w:outlineLvl w:val="0"/>
      </w:pPr>
      <w:r>
        <w:t>4) Došlá pošta</w:t>
      </w:r>
    </w:p>
    <w:p w14:paraId="69A4E747" w14:textId="50F3F29E" w:rsidR="00A73076" w:rsidRDefault="00A73076" w:rsidP="00A074A0">
      <w:pPr>
        <w:jc w:val="both"/>
      </w:pPr>
      <w:r>
        <w:t>Starosta informoval o nových informacích týkajících se uzavírky mostu. Zatím jsou vytvořeny návrhy nových jízdních řádů autobusové dopravy</w:t>
      </w:r>
      <w:r w:rsidR="00CB4780">
        <w:t xml:space="preserve">, které byly </w:t>
      </w:r>
      <w:r w:rsidR="002C766A">
        <w:t xml:space="preserve">rovněž </w:t>
      </w:r>
      <w:r w:rsidR="00CB4780">
        <w:t>zveřejněny. Jakmile budeme mít další informace, budeme</w:t>
      </w:r>
      <w:r w:rsidR="002C766A">
        <w:t xml:space="preserve"> o nich</w:t>
      </w:r>
      <w:r w:rsidR="00CB4780">
        <w:t xml:space="preserve"> občany informovat.</w:t>
      </w:r>
      <w:r w:rsidR="00A074A0">
        <w:t xml:space="preserve"> Připomínky od občanů byly předány dopravci k řešení.</w:t>
      </w:r>
    </w:p>
    <w:p w14:paraId="725F61C8" w14:textId="77777777" w:rsidR="00D90F80" w:rsidRDefault="00D90F80" w:rsidP="006B3114">
      <w:pPr>
        <w:jc w:val="both"/>
      </w:pPr>
    </w:p>
    <w:p w14:paraId="0D9676C2" w14:textId="1A85404C" w:rsidR="00BE5BBD" w:rsidRPr="001017E5" w:rsidRDefault="00AB293A" w:rsidP="005F5897">
      <w:pPr>
        <w:tabs>
          <w:tab w:val="left" w:pos="360"/>
        </w:tabs>
      </w:pPr>
      <w:r>
        <w:t>5</w:t>
      </w:r>
      <w:r w:rsidR="005F5897">
        <w:t>)</w:t>
      </w:r>
      <w:r w:rsidR="000F086E">
        <w:t xml:space="preserve"> </w:t>
      </w:r>
      <w:r w:rsidR="005F5897">
        <w:t>O</w:t>
      </w:r>
      <w:r w:rsidR="00BE5BBD" w:rsidRPr="001017E5">
        <w:t xml:space="preserve">rganizační </w:t>
      </w:r>
    </w:p>
    <w:p w14:paraId="5DD3AA67" w14:textId="5F6E0852" w:rsidR="00A73076" w:rsidRDefault="00A73076" w:rsidP="00A73076">
      <w:r>
        <w:t>Výběrové řízení na pořízení traktoru, kupní smlouva</w:t>
      </w:r>
    </w:p>
    <w:p w14:paraId="1B421718" w14:textId="1FE6D4E6" w:rsidR="00A73076" w:rsidRDefault="00A73076" w:rsidP="00A074A0">
      <w:pPr>
        <w:jc w:val="both"/>
      </w:pPr>
      <w:r>
        <w:t xml:space="preserve">Místostarosta předložil </w:t>
      </w:r>
      <w:r w:rsidR="000E5A14">
        <w:t xml:space="preserve">Zprávu o hodnocení nabídek „Vestec – dodávka traktoru“. </w:t>
      </w:r>
      <w:r w:rsidR="00290E4C">
        <w:t xml:space="preserve">Výběrová komise </w:t>
      </w:r>
      <w:r w:rsidR="000E5A14">
        <w:t>rozhodl</w:t>
      </w:r>
      <w:r w:rsidR="00290E4C">
        <w:t>a</w:t>
      </w:r>
      <w:r w:rsidR="000E5A14">
        <w:t xml:space="preserve"> o výběru dodavatele</w:t>
      </w:r>
      <w:r w:rsidR="00290E4C">
        <w:t>, kterým se stala firma Strom Praha a.s.</w:t>
      </w:r>
      <w:r w:rsidR="002C766A">
        <w:t xml:space="preserve">. Ta </w:t>
      </w:r>
      <w:r w:rsidR="001B1E42">
        <w:t>jako jediná předložila nabídku na dodávku traktoru</w:t>
      </w:r>
      <w:r w:rsidR="002C766A">
        <w:t xml:space="preserve"> a s</w:t>
      </w:r>
      <w:r w:rsidR="001B1E42">
        <w:t xml:space="preserve">plnila veškeré podmínky zadávacího řízení veřejné zakázky. Předložila též Kupní smlouvu </w:t>
      </w:r>
      <w:r w:rsidR="002C766A">
        <w:t xml:space="preserve">poptávaného </w:t>
      </w:r>
      <w:r w:rsidR="001B1E42">
        <w:t>traktoru za cenu 1 207 359 Kč včetně DPH.</w:t>
      </w:r>
      <w:r w:rsidR="009A7AF9">
        <w:t xml:space="preserve"> Do této smlouvy bude doplněn typ </w:t>
      </w:r>
      <w:r w:rsidR="002C766A">
        <w:t xml:space="preserve">traktoru - </w:t>
      </w:r>
      <w:r w:rsidR="009A7AF9">
        <w:t>3039R.</w:t>
      </w:r>
    </w:p>
    <w:p w14:paraId="4BC9B13B" w14:textId="0B12E9CE" w:rsidR="001B1E42" w:rsidRPr="0054324E" w:rsidRDefault="001B1E42" w:rsidP="001B1E42">
      <w:pPr>
        <w:jc w:val="both"/>
      </w:pPr>
      <w:r w:rsidRPr="0054324E">
        <w:t>Pro</w:t>
      </w:r>
      <w:r>
        <w:t>:</w:t>
      </w:r>
      <w:r w:rsidRPr="0054324E">
        <w:t xml:space="preserve"> </w:t>
      </w:r>
      <w:r w:rsidR="009A7AF9">
        <w:t>5</w:t>
      </w:r>
      <w:r w:rsidRPr="0054324E">
        <w:t xml:space="preserve">     Proti:</w:t>
      </w:r>
      <w:r>
        <w:t xml:space="preserve"> </w:t>
      </w:r>
      <w:r w:rsidRPr="0054324E">
        <w:t xml:space="preserve">0           Zdržel: 0 </w:t>
      </w:r>
      <w:r w:rsidRPr="0054324E">
        <w:tab/>
      </w:r>
    </w:p>
    <w:p w14:paraId="5539FDB3" w14:textId="758245E1" w:rsidR="001B1E42" w:rsidRDefault="001B1E42" w:rsidP="00A074A0">
      <w:pPr>
        <w:jc w:val="both"/>
      </w:pPr>
      <w:r w:rsidRPr="0054324E">
        <w:rPr>
          <w:u w:val="single"/>
        </w:rPr>
        <w:t xml:space="preserve">Usnesení č. </w:t>
      </w:r>
      <w:r>
        <w:rPr>
          <w:u w:val="single"/>
        </w:rPr>
        <w:t>2/2022</w:t>
      </w:r>
      <w:r w:rsidRPr="0054324E">
        <w:rPr>
          <w:u w:val="single"/>
        </w:rPr>
        <w:t>/</w:t>
      </w:r>
      <w:r w:rsidR="00033B30">
        <w:rPr>
          <w:u w:val="single"/>
        </w:rPr>
        <w:t>3</w:t>
      </w:r>
      <w:r>
        <w:rPr>
          <w:u w:val="single"/>
        </w:rPr>
        <w:t>:</w:t>
      </w:r>
      <w:r w:rsidRPr="0054324E">
        <w:rPr>
          <w:u w:val="single"/>
        </w:rPr>
        <w:t xml:space="preserve"> </w:t>
      </w:r>
      <w:r w:rsidRPr="0054324E">
        <w:t>zastupitelstvo obce Vestec schvaluje</w:t>
      </w:r>
      <w:r>
        <w:t xml:space="preserve"> veřejnou zakázku na dodávku traktoru, jehož dodavatelem </w:t>
      </w:r>
      <w:r w:rsidR="00580943">
        <w:t>se stane</w:t>
      </w:r>
      <w:r>
        <w:t xml:space="preserve"> fi</w:t>
      </w:r>
      <w:r w:rsidR="00580943">
        <w:t>rma Strom Praha a.s. ZO pověřuje starostu k podpisu Kupní smlouvy č.  s firm</w:t>
      </w:r>
      <w:r w:rsidR="002C766A">
        <w:t>ou</w:t>
      </w:r>
      <w:r w:rsidR="00580943">
        <w:t xml:space="preserve"> Strom Praha a.s. na dodávku traktoru za cenu 1 207 359 Kč včetně DPH.</w:t>
      </w:r>
    </w:p>
    <w:p w14:paraId="5E8A9CEA" w14:textId="06B2A324" w:rsidR="00A73076" w:rsidRDefault="00A73076" w:rsidP="00A074A0">
      <w:pPr>
        <w:jc w:val="both"/>
      </w:pPr>
    </w:p>
    <w:p w14:paraId="1C3D18AC" w14:textId="696FEDA9" w:rsidR="00A73076" w:rsidRDefault="00D540E6" w:rsidP="00A074A0">
      <w:pPr>
        <w:jc w:val="both"/>
      </w:pPr>
      <w:r>
        <w:t xml:space="preserve">Dle </w:t>
      </w:r>
      <w:r w:rsidR="002C766A">
        <w:t xml:space="preserve">nápadu, jež vzešel od </w:t>
      </w:r>
      <w:r>
        <w:t>obyvatel obce</w:t>
      </w:r>
      <w:r w:rsidR="002C766A">
        <w:t>,</w:t>
      </w:r>
      <w:r>
        <w:t xml:space="preserve"> starosta navrhuje pořídit 6 kusů laviček, které budou umístěny u </w:t>
      </w:r>
      <w:r w:rsidR="00132F52">
        <w:t>rybníku (kontejner krmení)</w:t>
      </w:r>
      <w:r>
        <w:t>, před hasičskou zbrojnicí, na nových parcelách, u zastávky v Malém Vestci</w:t>
      </w:r>
      <w:r w:rsidR="002C766A">
        <w:t xml:space="preserve"> a</w:t>
      </w:r>
      <w:r>
        <w:t xml:space="preserve"> </w:t>
      </w:r>
      <w:r w:rsidR="00132F52">
        <w:t>u starého OU</w:t>
      </w:r>
      <w:r w:rsidR="00CF2D9F">
        <w:t>.</w:t>
      </w:r>
      <w:r w:rsidR="00D11823">
        <w:t xml:space="preserve"> Lavičky budou umístěny na zpevněnou plochu, na kterou budou pevně přidělány, v</w:t>
      </w:r>
      <w:r w:rsidR="002C766A">
        <w:t> </w:t>
      </w:r>
      <w:r w:rsidR="00D11823">
        <w:t>okolí</w:t>
      </w:r>
      <w:r w:rsidR="002C766A">
        <w:t xml:space="preserve"> laviček pak</w:t>
      </w:r>
      <w:r w:rsidR="00D11823">
        <w:t xml:space="preserve"> budou umístěny odpadkové koše.</w:t>
      </w:r>
    </w:p>
    <w:p w14:paraId="3C4B0231" w14:textId="77777777" w:rsidR="00033B30" w:rsidRPr="0054324E" w:rsidRDefault="00033B30" w:rsidP="00033B30">
      <w:pPr>
        <w:jc w:val="both"/>
      </w:pPr>
      <w:r w:rsidRPr="0054324E">
        <w:lastRenderedPageBreak/>
        <w:t>Pro</w:t>
      </w:r>
      <w:r>
        <w:t>:</w:t>
      </w:r>
      <w:r w:rsidRPr="0054324E">
        <w:t xml:space="preserve"> </w:t>
      </w:r>
      <w:r>
        <w:t>5</w:t>
      </w:r>
      <w:r w:rsidRPr="0054324E">
        <w:t xml:space="preserve">     Proti:</w:t>
      </w:r>
      <w:r>
        <w:t xml:space="preserve"> </w:t>
      </w:r>
      <w:r w:rsidRPr="0054324E">
        <w:t xml:space="preserve">0           Zdržel: 0 </w:t>
      </w:r>
      <w:r w:rsidRPr="0054324E">
        <w:tab/>
      </w:r>
    </w:p>
    <w:p w14:paraId="294F84D2" w14:textId="05FD6615" w:rsidR="00B608FA" w:rsidRDefault="00033B30" w:rsidP="00A074A0">
      <w:pPr>
        <w:jc w:val="both"/>
      </w:pPr>
      <w:r w:rsidRPr="0054324E">
        <w:rPr>
          <w:u w:val="single"/>
        </w:rPr>
        <w:t xml:space="preserve">Usnesení č. </w:t>
      </w:r>
      <w:r>
        <w:rPr>
          <w:u w:val="single"/>
        </w:rPr>
        <w:t>2/2022</w:t>
      </w:r>
      <w:r w:rsidRPr="0054324E">
        <w:rPr>
          <w:u w:val="single"/>
        </w:rPr>
        <w:t>/</w:t>
      </w:r>
      <w:r>
        <w:rPr>
          <w:u w:val="single"/>
        </w:rPr>
        <w:t>4:</w:t>
      </w:r>
      <w:r w:rsidRPr="0054324E">
        <w:rPr>
          <w:u w:val="single"/>
        </w:rPr>
        <w:t xml:space="preserve"> </w:t>
      </w:r>
      <w:r w:rsidRPr="0054324E">
        <w:t>zastupitelstvo obce Vestec schvaluje</w:t>
      </w:r>
      <w:r>
        <w:t xml:space="preserve"> </w:t>
      </w:r>
      <w:r w:rsidR="00B608FA">
        <w:t>pořízení</w:t>
      </w:r>
      <w:r w:rsidR="002C766A">
        <w:t xml:space="preserve"> 6 kusů laviček</w:t>
      </w:r>
      <w:r w:rsidR="00B608FA">
        <w:t xml:space="preserve"> a</w:t>
      </w:r>
      <w:r w:rsidR="002C766A">
        <w:t xml:space="preserve"> jejich</w:t>
      </w:r>
      <w:r w:rsidR="00B608FA">
        <w:t xml:space="preserve"> umístnění po obci</w:t>
      </w:r>
      <w:r>
        <w:t>.</w:t>
      </w:r>
    </w:p>
    <w:p w14:paraId="79FD1B88" w14:textId="77777777" w:rsidR="00D540E6" w:rsidRDefault="00D540E6" w:rsidP="00A074A0">
      <w:pPr>
        <w:jc w:val="both"/>
      </w:pPr>
    </w:p>
    <w:p w14:paraId="5E8C281F" w14:textId="4CC0DD35" w:rsidR="00A73076" w:rsidRDefault="00A73076" w:rsidP="00A074A0">
      <w:pPr>
        <w:jc w:val="both"/>
      </w:pPr>
      <w:r>
        <w:t>Informace o stavbě chodníku – přechod</w:t>
      </w:r>
    </w:p>
    <w:p w14:paraId="7F80B19C" w14:textId="59944FAF" w:rsidR="00B608FA" w:rsidRDefault="00B608FA" w:rsidP="00A074A0">
      <w:pPr>
        <w:jc w:val="both"/>
      </w:pPr>
      <w:r>
        <w:t>Starosta</w:t>
      </w:r>
      <w:r w:rsidR="002C766A">
        <w:t xml:space="preserve"> obce</w:t>
      </w:r>
      <w:r>
        <w:t xml:space="preserve"> informoval</w:t>
      </w:r>
      <w:r w:rsidR="002C766A">
        <w:t xml:space="preserve"> ZO</w:t>
      </w:r>
      <w:r>
        <w:t xml:space="preserve"> o probíhající stavbě chodníků. </w:t>
      </w:r>
      <w:r w:rsidR="002C03E1">
        <w:t>P</w:t>
      </w:r>
      <w:r>
        <w:t xml:space="preserve">roblém nastal </w:t>
      </w:r>
      <w:r w:rsidR="002C766A">
        <w:t xml:space="preserve">v místě </w:t>
      </w:r>
      <w:r>
        <w:t xml:space="preserve">před firmou </w:t>
      </w:r>
      <w:proofErr w:type="spellStart"/>
      <w:r>
        <w:t>Stados</w:t>
      </w:r>
      <w:proofErr w:type="spellEnd"/>
      <w:r w:rsidR="002C03E1">
        <w:t xml:space="preserve">, kde </w:t>
      </w:r>
      <w:r w:rsidR="002C766A">
        <w:t xml:space="preserve">se má dle </w:t>
      </w:r>
      <w:r w:rsidR="002C03E1">
        <w:t xml:space="preserve">projektové dokumentace silnice </w:t>
      </w:r>
      <w:r w:rsidR="002C766A">
        <w:t xml:space="preserve">zužovat </w:t>
      </w:r>
      <w:r w:rsidR="002C03E1">
        <w:t>kvůli přechodu pro chodce.</w:t>
      </w:r>
      <w:r w:rsidR="003D6A99">
        <w:t xml:space="preserve"> Na společné schůzce se sešli zástupci Policie ČR, SÚS, zhotovitel, projektov</w:t>
      </w:r>
      <w:r w:rsidR="002C766A">
        <w:t>á</w:t>
      </w:r>
      <w:r w:rsidR="003D6A99">
        <w:t xml:space="preserve"> firm</w:t>
      </w:r>
      <w:r w:rsidR="002C766A">
        <w:t>a</w:t>
      </w:r>
      <w:r w:rsidR="003D6A99">
        <w:t xml:space="preserve">, </w:t>
      </w:r>
      <w:r w:rsidR="002C766A">
        <w:t xml:space="preserve">zástupci </w:t>
      </w:r>
      <w:r w:rsidR="003D6A99">
        <w:t>obce a geodet</w:t>
      </w:r>
      <w:r w:rsidR="002C766A">
        <w:t xml:space="preserve"> a</w:t>
      </w:r>
      <w:r w:rsidR="003D6A99">
        <w:t xml:space="preserve"> hledali společn</w:t>
      </w:r>
      <w:r w:rsidR="002C766A">
        <w:t>ě</w:t>
      </w:r>
      <w:r w:rsidR="003D6A99">
        <w:t xml:space="preserve"> řešení. </w:t>
      </w:r>
    </w:p>
    <w:p w14:paraId="0C854EE1" w14:textId="77777777" w:rsidR="00B608FA" w:rsidRDefault="00B608FA" w:rsidP="00A074A0">
      <w:pPr>
        <w:jc w:val="both"/>
      </w:pPr>
    </w:p>
    <w:p w14:paraId="41EC182F" w14:textId="551ACD45" w:rsidR="00A73076" w:rsidRDefault="00B608FA" w:rsidP="00A074A0">
      <w:pPr>
        <w:jc w:val="both"/>
      </w:pPr>
      <w:r>
        <w:t xml:space="preserve">Firma Vodovody a kanalizace Nymburk a.s. předložila </w:t>
      </w:r>
      <w:r w:rsidR="00A73076">
        <w:t>Smlouv</w:t>
      </w:r>
      <w:r w:rsidR="00033B30">
        <w:t>u</w:t>
      </w:r>
      <w:r w:rsidR="00A73076">
        <w:t xml:space="preserve"> o výpůjčce</w:t>
      </w:r>
      <w:r w:rsidR="008E22D4">
        <w:t xml:space="preserve"> č. 24/2022 na část vodovodního řadu a splaškové kanalizace v části nových parcel. </w:t>
      </w:r>
    </w:p>
    <w:p w14:paraId="584807C6" w14:textId="59B88118" w:rsidR="008E22D4" w:rsidRPr="0054324E" w:rsidRDefault="008E22D4" w:rsidP="00A074A0">
      <w:pPr>
        <w:jc w:val="both"/>
      </w:pPr>
      <w:r w:rsidRPr="0054324E">
        <w:t>Pro</w:t>
      </w:r>
      <w:r>
        <w:t>:</w:t>
      </w:r>
      <w:r w:rsidRPr="0054324E">
        <w:t xml:space="preserve"> </w:t>
      </w:r>
      <w:r w:rsidR="00033B30">
        <w:t>5</w:t>
      </w:r>
      <w:r w:rsidRPr="0054324E">
        <w:t xml:space="preserve">    Proti:</w:t>
      </w:r>
      <w:r>
        <w:t xml:space="preserve"> </w:t>
      </w:r>
      <w:r w:rsidRPr="0054324E">
        <w:t xml:space="preserve">0           Zdržel: 0 </w:t>
      </w:r>
      <w:r w:rsidRPr="0054324E">
        <w:tab/>
      </w:r>
    </w:p>
    <w:p w14:paraId="6D16C691" w14:textId="30D8CB74" w:rsidR="008E22D4" w:rsidRDefault="008E22D4" w:rsidP="00A074A0">
      <w:pPr>
        <w:jc w:val="both"/>
      </w:pPr>
      <w:r w:rsidRPr="0054324E">
        <w:rPr>
          <w:u w:val="single"/>
        </w:rPr>
        <w:t xml:space="preserve">Usnesení č. </w:t>
      </w:r>
      <w:r>
        <w:rPr>
          <w:u w:val="single"/>
        </w:rPr>
        <w:t>2/2022</w:t>
      </w:r>
      <w:r w:rsidRPr="0054324E">
        <w:rPr>
          <w:u w:val="single"/>
        </w:rPr>
        <w:t>/</w:t>
      </w:r>
      <w:r w:rsidR="00033B30">
        <w:rPr>
          <w:u w:val="single"/>
        </w:rPr>
        <w:t>5</w:t>
      </w:r>
      <w:r>
        <w:rPr>
          <w:u w:val="single"/>
        </w:rPr>
        <w:t>:</w:t>
      </w:r>
      <w:r w:rsidRPr="0054324E">
        <w:rPr>
          <w:u w:val="single"/>
        </w:rPr>
        <w:t xml:space="preserve"> </w:t>
      </w:r>
      <w:r w:rsidRPr="0054324E">
        <w:t>zastupitelstvo obce Vestec schvaluje</w:t>
      </w:r>
      <w:r>
        <w:t xml:space="preserve"> Smlouva o výpůjčce č. 24/2022 </w:t>
      </w:r>
      <w:r w:rsidR="003D6A99">
        <w:t xml:space="preserve">s firmou </w:t>
      </w:r>
      <w:proofErr w:type="spellStart"/>
      <w:r w:rsidR="003D6A99">
        <w:t>VaK</w:t>
      </w:r>
      <w:proofErr w:type="spellEnd"/>
      <w:r w:rsidR="003D6A99">
        <w:t xml:space="preserve"> Nymburk a.s. </w:t>
      </w:r>
      <w:r>
        <w:t xml:space="preserve">na část vodovodního řadu a splaškové kanalizace v části nových parcel. </w:t>
      </w:r>
    </w:p>
    <w:p w14:paraId="59C4AD36" w14:textId="1DCC9AB8" w:rsidR="008E22D4" w:rsidRDefault="008E22D4" w:rsidP="00A074A0">
      <w:pPr>
        <w:jc w:val="both"/>
      </w:pPr>
    </w:p>
    <w:p w14:paraId="3AF7A94D" w14:textId="77777777" w:rsidR="003D6A99" w:rsidRDefault="003D6A99" w:rsidP="00A074A0">
      <w:pPr>
        <w:jc w:val="both"/>
      </w:pPr>
    </w:p>
    <w:p w14:paraId="49DC28CC" w14:textId="66807B75" w:rsidR="003D6A99" w:rsidRDefault="003D6A99" w:rsidP="00A074A0">
      <w:pPr>
        <w:jc w:val="both"/>
      </w:pPr>
      <w:r>
        <w:t>6)Diskuse</w:t>
      </w:r>
    </w:p>
    <w:p w14:paraId="132AB679" w14:textId="22D1D2CE" w:rsidR="002E28D9" w:rsidRDefault="003D6A99" w:rsidP="00A074A0">
      <w:pPr>
        <w:jc w:val="both"/>
      </w:pPr>
      <w:r>
        <w:t xml:space="preserve">Starosta navrhl </w:t>
      </w:r>
      <w:r w:rsidR="002C766A">
        <w:t xml:space="preserve">úpravu veřejného osvětlení v době od 23.00 – 4.30 hod </w:t>
      </w:r>
      <w:r>
        <w:t>z důvodu úspory elektrické energie.</w:t>
      </w:r>
      <w:r w:rsidR="001E3B8C">
        <w:t xml:space="preserve"> </w:t>
      </w:r>
    </w:p>
    <w:p w14:paraId="076ED00E" w14:textId="4D816428" w:rsidR="004F043A" w:rsidRDefault="004F043A" w:rsidP="00A074A0">
      <w:pPr>
        <w:jc w:val="both"/>
      </w:pPr>
      <w:r>
        <w:rPr>
          <w:lang w:eastAsia="en-US"/>
        </w:rPr>
        <w:t>Budou svítit některá světla, tak jak to bylo naplánováno při rekonstrukci.</w:t>
      </w:r>
      <w:r w:rsidRPr="004F043A">
        <w:t xml:space="preserve"> </w:t>
      </w:r>
      <w:r>
        <w:t>Zastupitelstvo bere na vědomí.</w:t>
      </w:r>
    </w:p>
    <w:p w14:paraId="7E278570" w14:textId="77777777" w:rsidR="004F043A" w:rsidRDefault="004F043A" w:rsidP="00A074A0">
      <w:pPr>
        <w:jc w:val="both"/>
      </w:pPr>
    </w:p>
    <w:p w14:paraId="2AA34A12" w14:textId="08534916" w:rsidR="003D6A99" w:rsidRDefault="003D6A99" w:rsidP="00A074A0">
      <w:pPr>
        <w:jc w:val="both"/>
      </w:pPr>
      <w:r>
        <w:t xml:space="preserve">Zástupce ZŠ Křinec požádal o </w:t>
      </w:r>
      <w:r w:rsidR="00F979D3">
        <w:t>50</w:t>
      </w:r>
      <w:r>
        <w:t xml:space="preserve"> ks dlaždic ze starého chodníku, zastupitelstvo nemá námitek.</w:t>
      </w:r>
    </w:p>
    <w:p w14:paraId="52B77FDC" w14:textId="64B0F223" w:rsidR="00C312D6" w:rsidRDefault="00C312D6" w:rsidP="00A074A0">
      <w:pPr>
        <w:jc w:val="both"/>
      </w:pPr>
    </w:p>
    <w:p w14:paraId="73461309" w14:textId="79636D9F" w:rsidR="00C312D6" w:rsidRDefault="003D6A99" w:rsidP="00A074A0">
      <w:pPr>
        <w:jc w:val="both"/>
      </w:pPr>
      <w:r>
        <w:t>P. Ryšavá informovala, že začne pracovat na dalším čísl</w:t>
      </w:r>
      <w:r w:rsidR="00455D6B">
        <w:t>e</w:t>
      </w:r>
      <w:r>
        <w:t xml:space="preserve"> „Občasníku Vestec“</w:t>
      </w:r>
      <w:r w:rsidR="00455D6B">
        <w:t>.  Navrhla uspořádat akci „Hledání vajíček“, podzimní výlet a „Sousedský den“. O všech akcích budou občané informováni v tisku.</w:t>
      </w:r>
    </w:p>
    <w:p w14:paraId="7A246475" w14:textId="612EE4B9" w:rsidR="00C312D6" w:rsidRDefault="00C312D6" w:rsidP="00A074A0">
      <w:pPr>
        <w:jc w:val="both"/>
      </w:pPr>
    </w:p>
    <w:p w14:paraId="5F096FBC" w14:textId="08107A08" w:rsidR="00C312D6" w:rsidRDefault="00C312D6" w:rsidP="00A074A0">
      <w:pPr>
        <w:jc w:val="both"/>
      </w:pPr>
    </w:p>
    <w:p w14:paraId="7B264C9C" w14:textId="0E802D29" w:rsidR="00C312D6" w:rsidRDefault="00455D6B" w:rsidP="00A074A0">
      <w:pPr>
        <w:jc w:val="both"/>
      </w:pPr>
      <w:r>
        <w:t xml:space="preserve">Další zasedání proběhne </w:t>
      </w:r>
      <w:r w:rsidR="002C766A">
        <w:t>23. 3. 2022</w:t>
      </w:r>
    </w:p>
    <w:p w14:paraId="07D8DA4D" w14:textId="253B7C43" w:rsidR="00C312D6" w:rsidRDefault="00C312D6" w:rsidP="00A074A0">
      <w:pPr>
        <w:jc w:val="both"/>
      </w:pPr>
    </w:p>
    <w:p w14:paraId="761AEA55" w14:textId="019CB079" w:rsidR="00C312D6" w:rsidRDefault="00C312D6" w:rsidP="00A074A0">
      <w:pPr>
        <w:jc w:val="both"/>
      </w:pPr>
    </w:p>
    <w:p w14:paraId="732AD384" w14:textId="4D016CAF" w:rsidR="00C312D6" w:rsidRDefault="00C312D6" w:rsidP="00A074A0">
      <w:pPr>
        <w:jc w:val="both"/>
      </w:pPr>
    </w:p>
    <w:p w14:paraId="4AB35302" w14:textId="5C8460F8" w:rsidR="00C312D6" w:rsidRDefault="00C312D6" w:rsidP="00A074A0">
      <w:pPr>
        <w:jc w:val="both"/>
      </w:pPr>
    </w:p>
    <w:p w14:paraId="5D8903DA" w14:textId="6C65A267" w:rsidR="00C312D6" w:rsidRDefault="00C312D6" w:rsidP="00A074A0">
      <w:pPr>
        <w:jc w:val="both"/>
      </w:pPr>
    </w:p>
    <w:p w14:paraId="12142BF4" w14:textId="2AE6DDB9" w:rsidR="00C312D6" w:rsidRDefault="00C312D6" w:rsidP="001017E5"/>
    <w:p w14:paraId="75D4D0E1" w14:textId="005E3D4E" w:rsidR="00C312D6" w:rsidRDefault="00C312D6" w:rsidP="001017E5"/>
    <w:p w14:paraId="3A628CAA" w14:textId="71BB197E" w:rsidR="00C312D6" w:rsidRDefault="00C312D6" w:rsidP="001017E5"/>
    <w:p w14:paraId="31CDE6CB" w14:textId="431BC280" w:rsidR="00C312D6" w:rsidRDefault="00C312D6" w:rsidP="001017E5"/>
    <w:p w14:paraId="32705AFD" w14:textId="77777777" w:rsidR="00112CCD" w:rsidRPr="008B11DA" w:rsidRDefault="00112CCD" w:rsidP="001017E5"/>
    <w:p w14:paraId="1025E176" w14:textId="77777777" w:rsidR="0098088D" w:rsidRPr="008B11DA" w:rsidRDefault="0098088D" w:rsidP="00614C98">
      <w:pPr>
        <w:jc w:val="both"/>
        <w:rPr>
          <w:iCs/>
        </w:rPr>
      </w:pPr>
    </w:p>
    <w:p w14:paraId="184715E8" w14:textId="77777777" w:rsidR="00D91BEA" w:rsidRPr="008B11DA" w:rsidRDefault="00B46EF5" w:rsidP="00614C98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Cs/>
          <w:color w:val="auto"/>
          <w:sz w:val="24"/>
          <w:szCs w:val="24"/>
        </w:rPr>
      </w:pP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</w:p>
    <w:p w14:paraId="7A2014EF" w14:textId="5735712F" w:rsidR="00D91BEA" w:rsidRPr="008B11DA" w:rsidRDefault="00B46EF5" w:rsidP="000441CD">
      <w:pPr>
        <w:pStyle w:val="Zkladntext2"/>
        <w:tabs>
          <w:tab w:val="center" w:pos="1701"/>
          <w:tab w:val="center" w:pos="5529"/>
          <w:tab w:val="center" w:pos="8789"/>
        </w:tabs>
        <w:rPr>
          <w:i/>
          <w:iCs/>
          <w:color w:val="auto"/>
          <w:sz w:val="24"/>
          <w:szCs w:val="24"/>
        </w:rPr>
      </w:pPr>
      <w:r w:rsidRPr="008B11DA">
        <w:rPr>
          <w:i/>
          <w:iCs/>
          <w:color w:val="auto"/>
          <w:sz w:val="24"/>
          <w:szCs w:val="24"/>
        </w:rPr>
        <w:t xml:space="preserve">   </w:t>
      </w:r>
      <w:r w:rsidR="00A80B09" w:rsidRPr="008B11DA">
        <w:rPr>
          <w:i/>
          <w:iCs/>
          <w:color w:val="auto"/>
          <w:sz w:val="24"/>
          <w:szCs w:val="24"/>
        </w:rPr>
        <w:t xml:space="preserve">       </w:t>
      </w:r>
      <w:r w:rsidR="000441CD" w:rsidRPr="008B11DA">
        <w:rPr>
          <w:i/>
          <w:iCs/>
          <w:color w:val="auto"/>
          <w:sz w:val="24"/>
          <w:szCs w:val="24"/>
        </w:rPr>
        <w:t xml:space="preserve"> </w:t>
      </w:r>
      <w:r w:rsidR="005D5112">
        <w:rPr>
          <w:i/>
          <w:iCs/>
          <w:color w:val="auto"/>
          <w:sz w:val="24"/>
          <w:szCs w:val="24"/>
        </w:rPr>
        <w:t>Milada Ryšavá</w:t>
      </w:r>
      <w:r w:rsidR="000441CD" w:rsidRPr="008B11DA">
        <w:rPr>
          <w:i/>
          <w:iCs/>
          <w:color w:val="auto"/>
          <w:sz w:val="24"/>
          <w:szCs w:val="24"/>
        </w:rPr>
        <w:t xml:space="preserve">   </w:t>
      </w:r>
      <w:r w:rsidR="00961ACA">
        <w:rPr>
          <w:i/>
          <w:iCs/>
          <w:color w:val="auto"/>
          <w:sz w:val="24"/>
          <w:szCs w:val="24"/>
        </w:rPr>
        <w:t xml:space="preserve">                                  </w:t>
      </w:r>
      <w:r w:rsidR="00A73076">
        <w:rPr>
          <w:i/>
          <w:iCs/>
          <w:color w:val="auto"/>
          <w:sz w:val="24"/>
          <w:szCs w:val="24"/>
        </w:rPr>
        <w:t xml:space="preserve">      </w:t>
      </w:r>
      <w:r w:rsidR="005D5112">
        <w:rPr>
          <w:i/>
          <w:iCs/>
          <w:color w:val="auto"/>
          <w:sz w:val="24"/>
          <w:szCs w:val="24"/>
        </w:rPr>
        <w:t xml:space="preserve">Zdeněk Němec             </w:t>
      </w:r>
      <w:r w:rsidR="000441CD" w:rsidRPr="008B11DA">
        <w:rPr>
          <w:i/>
          <w:iCs/>
          <w:color w:val="auto"/>
          <w:sz w:val="24"/>
          <w:szCs w:val="24"/>
        </w:rPr>
        <w:t xml:space="preserve">                   </w:t>
      </w:r>
      <w:r w:rsidRPr="008B11DA">
        <w:rPr>
          <w:i/>
          <w:iCs/>
          <w:color w:val="auto"/>
          <w:sz w:val="24"/>
          <w:szCs w:val="24"/>
        </w:rPr>
        <w:t>Jaroslav Janata</w:t>
      </w:r>
    </w:p>
    <w:p w14:paraId="3BD002BF" w14:textId="5CE63C4E" w:rsidR="00D91BEA" w:rsidRPr="008B11DA" w:rsidRDefault="00B46EF5">
      <w:r w:rsidRPr="008B11DA">
        <w:rPr>
          <w:i/>
          <w:iCs/>
        </w:rPr>
        <w:tab/>
        <w:t xml:space="preserve">                                        ověřovatelé</w:t>
      </w:r>
      <w:r w:rsidRPr="008B11DA">
        <w:rPr>
          <w:i/>
          <w:iCs/>
        </w:rPr>
        <w:tab/>
        <w:t xml:space="preserve">                                                     </w:t>
      </w:r>
      <w:r w:rsidR="005D5112">
        <w:rPr>
          <w:i/>
          <w:iCs/>
        </w:rPr>
        <w:t xml:space="preserve">    </w:t>
      </w:r>
      <w:r w:rsidRPr="008B11DA">
        <w:rPr>
          <w:i/>
          <w:iCs/>
        </w:rPr>
        <w:t xml:space="preserve">  </w:t>
      </w:r>
      <w:r w:rsidR="00C404A9" w:rsidRPr="008B11DA">
        <w:rPr>
          <w:i/>
          <w:iCs/>
        </w:rPr>
        <w:t xml:space="preserve">       </w:t>
      </w:r>
      <w:r w:rsidRPr="008B11DA">
        <w:rPr>
          <w:i/>
          <w:iCs/>
        </w:rPr>
        <w:t xml:space="preserve">  starosta</w:t>
      </w:r>
    </w:p>
    <w:sectPr w:rsidR="00D91BEA" w:rsidRPr="008B11DA">
      <w:pgSz w:w="11906" w:h="16838"/>
      <w:pgMar w:top="720" w:right="720" w:bottom="720" w:left="720" w:header="0" w:footer="0" w:gutter="0"/>
      <w:cols w:space="708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 Semibold">
    <w:panose1 w:val="020B07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1D6B"/>
    <w:multiLevelType w:val="hybridMultilevel"/>
    <w:tmpl w:val="3E5CB234"/>
    <w:lvl w:ilvl="0" w:tplc="9E8267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01049"/>
    <w:multiLevelType w:val="multilevel"/>
    <w:tmpl w:val="EBC6C83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15DE0F8D"/>
    <w:multiLevelType w:val="hybridMultilevel"/>
    <w:tmpl w:val="4C48FFB0"/>
    <w:lvl w:ilvl="0" w:tplc="F1EEFF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BC3FCB"/>
    <w:multiLevelType w:val="hybridMultilevel"/>
    <w:tmpl w:val="1A1ACE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B330DE"/>
    <w:multiLevelType w:val="multilevel"/>
    <w:tmpl w:val="03F07F50"/>
    <w:lvl w:ilvl="0">
      <w:start w:val="1"/>
      <w:numFmt w:val="decimal"/>
      <w:lvlText w:val="%1)"/>
      <w:lvlJc w:val="left"/>
      <w:pPr>
        <w:ind w:left="4897" w:hanging="360"/>
      </w:pPr>
    </w:lvl>
    <w:lvl w:ilvl="1">
      <w:start w:val="1"/>
      <w:numFmt w:val="bullet"/>
      <w:lvlText w:val="-"/>
      <w:lvlJc w:val="left"/>
      <w:pPr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6697" w:hanging="180"/>
      </w:pPr>
    </w:lvl>
    <w:lvl w:ilvl="3">
      <w:start w:val="1"/>
      <w:numFmt w:val="decimal"/>
      <w:lvlText w:val="%4."/>
      <w:lvlJc w:val="left"/>
      <w:pPr>
        <w:ind w:left="7417" w:hanging="360"/>
      </w:pPr>
    </w:lvl>
    <w:lvl w:ilvl="4">
      <w:start w:val="1"/>
      <w:numFmt w:val="lowerLetter"/>
      <w:lvlText w:val="%5."/>
      <w:lvlJc w:val="left"/>
      <w:pPr>
        <w:ind w:left="8137" w:hanging="360"/>
      </w:pPr>
    </w:lvl>
    <w:lvl w:ilvl="5">
      <w:start w:val="1"/>
      <w:numFmt w:val="lowerRoman"/>
      <w:lvlText w:val="%6."/>
      <w:lvlJc w:val="right"/>
      <w:pPr>
        <w:ind w:left="8857" w:hanging="180"/>
      </w:pPr>
    </w:lvl>
    <w:lvl w:ilvl="6">
      <w:start w:val="1"/>
      <w:numFmt w:val="decimal"/>
      <w:lvlText w:val="%7."/>
      <w:lvlJc w:val="left"/>
      <w:pPr>
        <w:ind w:left="9577" w:hanging="360"/>
      </w:pPr>
    </w:lvl>
    <w:lvl w:ilvl="7">
      <w:start w:val="1"/>
      <w:numFmt w:val="lowerLetter"/>
      <w:lvlText w:val="%8."/>
      <w:lvlJc w:val="left"/>
      <w:pPr>
        <w:ind w:left="10297" w:hanging="360"/>
      </w:pPr>
    </w:lvl>
    <w:lvl w:ilvl="8">
      <w:start w:val="1"/>
      <w:numFmt w:val="lowerRoman"/>
      <w:lvlText w:val="%9."/>
      <w:lvlJc w:val="right"/>
      <w:pPr>
        <w:ind w:left="11017" w:hanging="180"/>
      </w:pPr>
    </w:lvl>
  </w:abstractNum>
  <w:abstractNum w:abstractNumId="5" w15:restartNumberingAfterBreak="0">
    <w:nsid w:val="30601337"/>
    <w:multiLevelType w:val="hybridMultilevel"/>
    <w:tmpl w:val="444A2E60"/>
    <w:lvl w:ilvl="0" w:tplc="98C091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2901DF"/>
    <w:multiLevelType w:val="hybridMultilevel"/>
    <w:tmpl w:val="72803A40"/>
    <w:lvl w:ilvl="0" w:tplc="38C07C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0A68D4"/>
    <w:multiLevelType w:val="hybridMultilevel"/>
    <w:tmpl w:val="9918B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2E072A"/>
    <w:multiLevelType w:val="hybridMultilevel"/>
    <w:tmpl w:val="794AB0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9C0645"/>
    <w:multiLevelType w:val="hybridMultilevel"/>
    <w:tmpl w:val="B55E748E"/>
    <w:lvl w:ilvl="0" w:tplc="04050011">
      <w:start w:val="6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9C4C22"/>
    <w:multiLevelType w:val="hybridMultilevel"/>
    <w:tmpl w:val="08C6E3D0"/>
    <w:lvl w:ilvl="0" w:tplc="701661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6147E2"/>
    <w:multiLevelType w:val="hybridMultilevel"/>
    <w:tmpl w:val="ED4E8CB8"/>
    <w:lvl w:ilvl="0" w:tplc="BD74AE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F27FC6"/>
    <w:multiLevelType w:val="hybridMultilevel"/>
    <w:tmpl w:val="288042C2"/>
    <w:lvl w:ilvl="0" w:tplc="63D2E3C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BC5BC5"/>
    <w:multiLevelType w:val="hybridMultilevel"/>
    <w:tmpl w:val="52D41A08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C01AF8"/>
    <w:multiLevelType w:val="multilevel"/>
    <w:tmpl w:val="AF32C092"/>
    <w:lvl w:ilvl="0">
      <w:start w:val="1"/>
      <w:numFmt w:val="decimal"/>
      <w:lvlText w:val="%1)"/>
      <w:lvlJc w:val="left"/>
      <w:pPr>
        <w:tabs>
          <w:tab w:val="num" w:pos="4897"/>
        </w:tabs>
        <w:ind w:left="4897" w:hanging="360"/>
      </w:pPr>
    </w:lvl>
    <w:lvl w:ilvl="1">
      <w:start w:val="1"/>
      <w:numFmt w:val="bullet"/>
      <w:lvlText w:val="-"/>
      <w:lvlJc w:val="left"/>
      <w:pPr>
        <w:tabs>
          <w:tab w:val="num" w:pos="5977"/>
        </w:tabs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6697"/>
        </w:tabs>
        <w:ind w:left="6697" w:hanging="180"/>
      </w:pPr>
    </w:lvl>
    <w:lvl w:ilvl="3">
      <w:start w:val="1"/>
      <w:numFmt w:val="decimal"/>
      <w:lvlText w:val="%4."/>
      <w:lvlJc w:val="left"/>
      <w:pPr>
        <w:tabs>
          <w:tab w:val="num" w:pos="7417"/>
        </w:tabs>
        <w:ind w:left="7417" w:hanging="360"/>
      </w:pPr>
    </w:lvl>
    <w:lvl w:ilvl="4">
      <w:start w:val="1"/>
      <w:numFmt w:val="lowerLetter"/>
      <w:lvlText w:val="%5."/>
      <w:lvlJc w:val="left"/>
      <w:pPr>
        <w:tabs>
          <w:tab w:val="num" w:pos="8137"/>
        </w:tabs>
        <w:ind w:left="8137" w:hanging="360"/>
      </w:pPr>
    </w:lvl>
    <w:lvl w:ilvl="5">
      <w:start w:val="1"/>
      <w:numFmt w:val="lowerRoman"/>
      <w:lvlText w:val="%6."/>
      <w:lvlJc w:val="right"/>
      <w:pPr>
        <w:tabs>
          <w:tab w:val="num" w:pos="8857"/>
        </w:tabs>
        <w:ind w:left="8857" w:hanging="180"/>
      </w:pPr>
    </w:lvl>
    <w:lvl w:ilvl="6">
      <w:start w:val="1"/>
      <w:numFmt w:val="decimal"/>
      <w:lvlText w:val="%7."/>
      <w:lvlJc w:val="left"/>
      <w:pPr>
        <w:tabs>
          <w:tab w:val="num" w:pos="9577"/>
        </w:tabs>
        <w:ind w:left="9577" w:hanging="360"/>
      </w:pPr>
    </w:lvl>
    <w:lvl w:ilvl="7">
      <w:start w:val="1"/>
      <w:numFmt w:val="lowerLetter"/>
      <w:lvlText w:val="%8."/>
      <w:lvlJc w:val="left"/>
      <w:pPr>
        <w:tabs>
          <w:tab w:val="num" w:pos="10297"/>
        </w:tabs>
        <w:ind w:left="10297" w:hanging="360"/>
      </w:pPr>
    </w:lvl>
    <w:lvl w:ilvl="8">
      <w:start w:val="1"/>
      <w:numFmt w:val="lowerRoman"/>
      <w:lvlText w:val="%9."/>
      <w:lvlJc w:val="right"/>
      <w:pPr>
        <w:tabs>
          <w:tab w:val="num" w:pos="11017"/>
        </w:tabs>
        <w:ind w:left="11017" w:hanging="180"/>
      </w:pPr>
    </w:lvl>
  </w:abstractNum>
  <w:abstractNum w:abstractNumId="15" w15:restartNumberingAfterBreak="0">
    <w:nsid w:val="65147114"/>
    <w:multiLevelType w:val="hybridMultilevel"/>
    <w:tmpl w:val="677A41B8"/>
    <w:lvl w:ilvl="0" w:tplc="523C22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4B366B"/>
    <w:multiLevelType w:val="hybridMultilevel"/>
    <w:tmpl w:val="ED46482E"/>
    <w:lvl w:ilvl="0" w:tplc="3F109B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67678"/>
    <w:multiLevelType w:val="hybridMultilevel"/>
    <w:tmpl w:val="435EDA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56478E"/>
    <w:multiLevelType w:val="hybridMultilevel"/>
    <w:tmpl w:val="7D0A5DE4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0343208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1E234D9"/>
    <w:multiLevelType w:val="hybridMultilevel"/>
    <w:tmpl w:val="16307A90"/>
    <w:lvl w:ilvl="0" w:tplc="20E687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1C6271"/>
    <w:multiLevelType w:val="hybridMultilevel"/>
    <w:tmpl w:val="C86ED060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5C4003"/>
    <w:multiLevelType w:val="hybridMultilevel"/>
    <w:tmpl w:val="23F26A96"/>
    <w:lvl w:ilvl="0" w:tplc="280233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4"/>
  </w:num>
  <w:num w:numId="3">
    <w:abstractNumId w:val="1"/>
  </w:num>
  <w:num w:numId="4">
    <w:abstractNumId w:val="18"/>
  </w:num>
  <w:num w:numId="5">
    <w:abstractNumId w:val="7"/>
  </w:num>
  <w:num w:numId="6">
    <w:abstractNumId w:val="3"/>
  </w:num>
  <w:num w:numId="7">
    <w:abstractNumId w:val="17"/>
  </w:num>
  <w:num w:numId="8">
    <w:abstractNumId w:val="6"/>
  </w:num>
  <w:num w:numId="9">
    <w:abstractNumId w:val="21"/>
  </w:num>
  <w:num w:numId="10">
    <w:abstractNumId w:val="5"/>
  </w:num>
  <w:num w:numId="11">
    <w:abstractNumId w:val="16"/>
  </w:num>
  <w:num w:numId="12">
    <w:abstractNumId w:val="2"/>
  </w:num>
  <w:num w:numId="13">
    <w:abstractNumId w:val="0"/>
  </w:num>
  <w:num w:numId="14">
    <w:abstractNumId w:val="10"/>
  </w:num>
  <w:num w:numId="15">
    <w:abstractNumId w:val="20"/>
  </w:num>
  <w:num w:numId="16">
    <w:abstractNumId w:val="13"/>
  </w:num>
  <w:num w:numId="17">
    <w:abstractNumId w:val="19"/>
  </w:num>
  <w:num w:numId="18">
    <w:abstractNumId w:val="15"/>
  </w:num>
  <w:num w:numId="19">
    <w:abstractNumId w:val="1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</w:num>
  <w:num w:numId="22">
    <w:abstractNumId w:val="11"/>
  </w:num>
  <w:num w:numId="23">
    <w:abstractNumId w:val="9"/>
  </w:num>
  <w:num w:numId="24">
    <w:abstractNumId w:val="8"/>
  </w:num>
  <w:num w:numId="25">
    <w:abstractNumId w:val="1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zY0NTG2tDQ2MjVT0lEKTi0uzszPAykwqQUAmKqmRCwAAAA="/>
  </w:docVars>
  <w:rsids>
    <w:rsidRoot w:val="00D91BEA"/>
    <w:rsid w:val="000012A1"/>
    <w:rsid w:val="00006796"/>
    <w:rsid w:val="00006DD3"/>
    <w:rsid w:val="00011438"/>
    <w:rsid w:val="00013084"/>
    <w:rsid w:val="0001310C"/>
    <w:rsid w:val="000134DA"/>
    <w:rsid w:val="000146B0"/>
    <w:rsid w:val="00017976"/>
    <w:rsid w:val="000203B4"/>
    <w:rsid w:val="00020FBC"/>
    <w:rsid w:val="000212CD"/>
    <w:rsid w:val="00023D24"/>
    <w:rsid w:val="00033B30"/>
    <w:rsid w:val="00034AF6"/>
    <w:rsid w:val="00034C0A"/>
    <w:rsid w:val="00036A70"/>
    <w:rsid w:val="000401E7"/>
    <w:rsid w:val="000441CD"/>
    <w:rsid w:val="00044220"/>
    <w:rsid w:val="00050C57"/>
    <w:rsid w:val="00056F20"/>
    <w:rsid w:val="00065620"/>
    <w:rsid w:val="00066D9F"/>
    <w:rsid w:val="0007357C"/>
    <w:rsid w:val="000762BF"/>
    <w:rsid w:val="00077A22"/>
    <w:rsid w:val="000819AD"/>
    <w:rsid w:val="000820B2"/>
    <w:rsid w:val="0008297B"/>
    <w:rsid w:val="00093801"/>
    <w:rsid w:val="000953D7"/>
    <w:rsid w:val="000954AA"/>
    <w:rsid w:val="00095F28"/>
    <w:rsid w:val="000A12CB"/>
    <w:rsid w:val="000A22F9"/>
    <w:rsid w:val="000A4B79"/>
    <w:rsid w:val="000B181D"/>
    <w:rsid w:val="000B1D67"/>
    <w:rsid w:val="000B572B"/>
    <w:rsid w:val="000B7174"/>
    <w:rsid w:val="000C1B91"/>
    <w:rsid w:val="000C3623"/>
    <w:rsid w:val="000C49CB"/>
    <w:rsid w:val="000C7CB1"/>
    <w:rsid w:val="000E0740"/>
    <w:rsid w:val="000E1142"/>
    <w:rsid w:val="000E21C2"/>
    <w:rsid w:val="000E37B7"/>
    <w:rsid w:val="000E5A14"/>
    <w:rsid w:val="000E5A54"/>
    <w:rsid w:val="000F086E"/>
    <w:rsid w:val="000F33F6"/>
    <w:rsid w:val="000F4417"/>
    <w:rsid w:val="000F78A2"/>
    <w:rsid w:val="001017E5"/>
    <w:rsid w:val="001021BA"/>
    <w:rsid w:val="0010349D"/>
    <w:rsid w:val="00103814"/>
    <w:rsid w:val="00106BFE"/>
    <w:rsid w:val="00106E15"/>
    <w:rsid w:val="00112CCD"/>
    <w:rsid w:val="00132F52"/>
    <w:rsid w:val="001330B8"/>
    <w:rsid w:val="0013612B"/>
    <w:rsid w:val="00141D85"/>
    <w:rsid w:val="00141F0A"/>
    <w:rsid w:val="001439A2"/>
    <w:rsid w:val="00147794"/>
    <w:rsid w:val="001656A9"/>
    <w:rsid w:val="001679A1"/>
    <w:rsid w:val="00174E95"/>
    <w:rsid w:val="00175841"/>
    <w:rsid w:val="00176AB0"/>
    <w:rsid w:val="0018012E"/>
    <w:rsid w:val="00182871"/>
    <w:rsid w:val="001865E5"/>
    <w:rsid w:val="00187158"/>
    <w:rsid w:val="001879CC"/>
    <w:rsid w:val="001946DD"/>
    <w:rsid w:val="001A20EC"/>
    <w:rsid w:val="001A2A03"/>
    <w:rsid w:val="001A2C12"/>
    <w:rsid w:val="001A3472"/>
    <w:rsid w:val="001A4308"/>
    <w:rsid w:val="001A4609"/>
    <w:rsid w:val="001B1C75"/>
    <w:rsid w:val="001B1E42"/>
    <w:rsid w:val="001B2BCC"/>
    <w:rsid w:val="001B356B"/>
    <w:rsid w:val="001B3D32"/>
    <w:rsid w:val="001B6092"/>
    <w:rsid w:val="001C00FF"/>
    <w:rsid w:val="001D1CB9"/>
    <w:rsid w:val="001D3729"/>
    <w:rsid w:val="001D3D4A"/>
    <w:rsid w:val="001D5CA3"/>
    <w:rsid w:val="001D64A3"/>
    <w:rsid w:val="001E0D81"/>
    <w:rsid w:val="001E3B8C"/>
    <w:rsid w:val="001E4551"/>
    <w:rsid w:val="001E7D83"/>
    <w:rsid w:val="001F03DC"/>
    <w:rsid w:val="001F5291"/>
    <w:rsid w:val="001F54F5"/>
    <w:rsid w:val="001F5658"/>
    <w:rsid w:val="00214787"/>
    <w:rsid w:val="00220589"/>
    <w:rsid w:val="002246C3"/>
    <w:rsid w:val="00225898"/>
    <w:rsid w:val="00227506"/>
    <w:rsid w:val="00233140"/>
    <w:rsid w:val="0024062F"/>
    <w:rsid w:val="0024403E"/>
    <w:rsid w:val="002444DB"/>
    <w:rsid w:val="00245373"/>
    <w:rsid w:val="002477E8"/>
    <w:rsid w:val="00250377"/>
    <w:rsid w:val="00255D30"/>
    <w:rsid w:val="00265D26"/>
    <w:rsid w:val="00267FA2"/>
    <w:rsid w:val="002760E1"/>
    <w:rsid w:val="002762F8"/>
    <w:rsid w:val="002800A7"/>
    <w:rsid w:val="00280C6F"/>
    <w:rsid w:val="00281E42"/>
    <w:rsid w:val="0028203A"/>
    <w:rsid w:val="00282737"/>
    <w:rsid w:val="0028740C"/>
    <w:rsid w:val="00287538"/>
    <w:rsid w:val="00290E4C"/>
    <w:rsid w:val="0029184B"/>
    <w:rsid w:val="00293298"/>
    <w:rsid w:val="002A351D"/>
    <w:rsid w:val="002B3F84"/>
    <w:rsid w:val="002B408C"/>
    <w:rsid w:val="002B7E0F"/>
    <w:rsid w:val="002C03E1"/>
    <w:rsid w:val="002C17DD"/>
    <w:rsid w:val="002C58CF"/>
    <w:rsid w:val="002C766A"/>
    <w:rsid w:val="002D00D3"/>
    <w:rsid w:val="002D4485"/>
    <w:rsid w:val="002D5386"/>
    <w:rsid w:val="002D6AAD"/>
    <w:rsid w:val="002E20E1"/>
    <w:rsid w:val="002E2633"/>
    <w:rsid w:val="002E28D9"/>
    <w:rsid w:val="002E4152"/>
    <w:rsid w:val="002E6014"/>
    <w:rsid w:val="002F1750"/>
    <w:rsid w:val="002F2641"/>
    <w:rsid w:val="002F4209"/>
    <w:rsid w:val="002F77D4"/>
    <w:rsid w:val="00305E18"/>
    <w:rsid w:val="003064E3"/>
    <w:rsid w:val="0030681C"/>
    <w:rsid w:val="00312013"/>
    <w:rsid w:val="00315FC6"/>
    <w:rsid w:val="00315FE6"/>
    <w:rsid w:val="003252E6"/>
    <w:rsid w:val="00330EE8"/>
    <w:rsid w:val="00334D88"/>
    <w:rsid w:val="003409F1"/>
    <w:rsid w:val="003456B5"/>
    <w:rsid w:val="00346244"/>
    <w:rsid w:val="00350976"/>
    <w:rsid w:val="00362375"/>
    <w:rsid w:val="00362C58"/>
    <w:rsid w:val="00363239"/>
    <w:rsid w:val="00365284"/>
    <w:rsid w:val="003778AF"/>
    <w:rsid w:val="00377AD5"/>
    <w:rsid w:val="00383099"/>
    <w:rsid w:val="00383EAA"/>
    <w:rsid w:val="00385163"/>
    <w:rsid w:val="0038571C"/>
    <w:rsid w:val="00387240"/>
    <w:rsid w:val="00393B51"/>
    <w:rsid w:val="00394801"/>
    <w:rsid w:val="003A16C8"/>
    <w:rsid w:val="003A39C7"/>
    <w:rsid w:val="003A41FE"/>
    <w:rsid w:val="003B741E"/>
    <w:rsid w:val="003C0734"/>
    <w:rsid w:val="003C076D"/>
    <w:rsid w:val="003C2DE4"/>
    <w:rsid w:val="003C41A6"/>
    <w:rsid w:val="003C6A70"/>
    <w:rsid w:val="003C7567"/>
    <w:rsid w:val="003D007E"/>
    <w:rsid w:val="003D6A99"/>
    <w:rsid w:val="003F377D"/>
    <w:rsid w:val="003F57F9"/>
    <w:rsid w:val="00403FFF"/>
    <w:rsid w:val="004102DD"/>
    <w:rsid w:val="0042312C"/>
    <w:rsid w:val="004237E4"/>
    <w:rsid w:val="00424108"/>
    <w:rsid w:val="004262B5"/>
    <w:rsid w:val="00427E25"/>
    <w:rsid w:val="00437CD3"/>
    <w:rsid w:val="00454F85"/>
    <w:rsid w:val="00455D6B"/>
    <w:rsid w:val="00456B0B"/>
    <w:rsid w:val="00461F48"/>
    <w:rsid w:val="00464E5C"/>
    <w:rsid w:val="00465A86"/>
    <w:rsid w:val="00470207"/>
    <w:rsid w:val="00471EE7"/>
    <w:rsid w:val="0047484B"/>
    <w:rsid w:val="004801CC"/>
    <w:rsid w:val="00481EC9"/>
    <w:rsid w:val="0048209C"/>
    <w:rsid w:val="00482AB7"/>
    <w:rsid w:val="00490BE8"/>
    <w:rsid w:val="00492417"/>
    <w:rsid w:val="004940D1"/>
    <w:rsid w:val="004965D4"/>
    <w:rsid w:val="00497B05"/>
    <w:rsid w:val="00497ED5"/>
    <w:rsid w:val="004A3904"/>
    <w:rsid w:val="004A52BE"/>
    <w:rsid w:val="004A57A9"/>
    <w:rsid w:val="004A7850"/>
    <w:rsid w:val="004A7F59"/>
    <w:rsid w:val="004B16D4"/>
    <w:rsid w:val="004B67D1"/>
    <w:rsid w:val="004C150E"/>
    <w:rsid w:val="004C240C"/>
    <w:rsid w:val="004D6F87"/>
    <w:rsid w:val="004D7824"/>
    <w:rsid w:val="004E21C0"/>
    <w:rsid w:val="004E3349"/>
    <w:rsid w:val="004E5FD3"/>
    <w:rsid w:val="004F043A"/>
    <w:rsid w:val="004F0A1E"/>
    <w:rsid w:val="004F2F06"/>
    <w:rsid w:val="004F552B"/>
    <w:rsid w:val="00507906"/>
    <w:rsid w:val="00513F45"/>
    <w:rsid w:val="00517C13"/>
    <w:rsid w:val="00517ED2"/>
    <w:rsid w:val="00523B29"/>
    <w:rsid w:val="005261D5"/>
    <w:rsid w:val="005278EE"/>
    <w:rsid w:val="00531A67"/>
    <w:rsid w:val="005340DB"/>
    <w:rsid w:val="005411AF"/>
    <w:rsid w:val="0054324E"/>
    <w:rsid w:val="0054651C"/>
    <w:rsid w:val="00550491"/>
    <w:rsid w:val="00555230"/>
    <w:rsid w:val="005652FC"/>
    <w:rsid w:val="00572D8D"/>
    <w:rsid w:val="005734A9"/>
    <w:rsid w:val="00574379"/>
    <w:rsid w:val="005766AC"/>
    <w:rsid w:val="005769FE"/>
    <w:rsid w:val="00580943"/>
    <w:rsid w:val="005829BF"/>
    <w:rsid w:val="00587D1E"/>
    <w:rsid w:val="00587D91"/>
    <w:rsid w:val="00590057"/>
    <w:rsid w:val="005946C5"/>
    <w:rsid w:val="00595DDD"/>
    <w:rsid w:val="005A10F7"/>
    <w:rsid w:val="005A16A6"/>
    <w:rsid w:val="005B3D84"/>
    <w:rsid w:val="005B6165"/>
    <w:rsid w:val="005C7662"/>
    <w:rsid w:val="005D1038"/>
    <w:rsid w:val="005D5112"/>
    <w:rsid w:val="005D77E4"/>
    <w:rsid w:val="005E12FB"/>
    <w:rsid w:val="005E29B3"/>
    <w:rsid w:val="005F3BB5"/>
    <w:rsid w:val="005F5897"/>
    <w:rsid w:val="005F5D78"/>
    <w:rsid w:val="005F7B07"/>
    <w:rsid w:val="00604AC9"/>
    <w:rsid w:val="00610F22"/>
    <w:rsid w:val="00614C98"/>
    <w:rsid w:val="0061562A"/>
    <w:rsid w:val="0061735E"/>
    <w:rsid w:val="006210A5"/>
    <w:rsid w:val="006220C8"/>
    <w:rsid w:val="00622F5D"/>
    <w:rsid w:val="0064421C"/>
    <w:rsid w:val="00652B1B"/>
    <w:rsid w:val="006531F0"/>
    <w:rsid w:val="006547A4"/>
    <w:rsid w:val="0065590A"/>
    <w:rsid w:val="006570A8"/>
    <w:rsid w:val="00663205"/>
    <w:rsid w:val="00663C6C"/>
    <w:rsid w:val="00677FE4"/>
    <w:rsid w:val="006902F7"/>
    <w:rsid w:val="00690670"/>
    <w:rsid w:val="00692853"/>
    <w:rsid w:val="00694606"/>
    <w:rsid w:val="00694E08"/>
    <w:rsid w:val="006A0421"/>
    <w:rsid w:val="006A20EC"/>
    <w:rsid w:val="006A2119"/>
    <w:rsid w:val="006B3114"/>
    <w:rsid w:val="006B4085"/>
    <w:rsid w:val="006B73DA"/>
    <w:rsid w:val="006C5C50"/>
    <w:rsid w:val="006D48BE"/>
    <w:rsid w:val="006D5E35"/>
    <w:rsid w:val="006D5E6E"/>
    <w:rsid w:val="006E0338"/>
    <w:rsid w:val="006E1511"/>
    <w:rsid w:val="006F018B"/>
    <w:rsid w:val="006F157C"/>
    <w:rsid w:val="006F49F7"/>
    <w:rsid w:val="007037C6"/>
    <w:rsid w:val="00705FE4"/>
    <w:rsid w:val="00706C26"/>
    <w:rsid w:val="00706CA6"/>
    <w:rsid w:val="00710C99"/>
    <w:rsid w:val="00720C54"/>
    <w:rsid w:val="007317AE"/>
    <w:rsid w:val="00734C58"/>
    <w:rsid w:val="007353D9"/>
    <w:rsid w:val="0074295C"/>
    <w:rsid w:val="007433E9"/>
    <w:rsid w:val="00744225"/>
    <w:rsid w:val="00746E7D"/>
    <w:rsid w:val="00751138"/>
    <w:rsid w:val="00751FB7"/>
    <w:rsid w:val="00752114"/>
    <w:rsid w:val="00754B0C"/>
    <w:rsid w:val="00755CC1"/>
    <w:rsid w:val="0077043F"/>
    <w:rsid w:val="00773D46"/>
    <w:rsid w:val="00774D7C"/>
    <w:rsid w:val="0078342D"/>
    <w:rsid w:val="007836E8"/>
    <w:rsid w:val="0079007F"/>
    <w:rsid w:val="00793D9C"/>
    <w:rsid w:val="007A023F"/>
    <w:rsid w:val="007B160C"/>
    <w:rsid w:val="007B486A"/>
    <w:rsid w:val="007D1C22"/>
    <w:rsid w:val="007D1E19"/>
    <w:rsid w:val="007D47A4"/>
    <w:rsid w:val="007E281C"/>
    <w:rsid w:val="007E4018"/>
    <w:rsid w:val="007E4801"/>
    <w:rsid w:val="007E5636"/>
    <w:rsid w:val="007E5CBE"/>
    <w:rsid w:val="007F5C9F"/>
    <w:rsid w:val="007F6ADB"/>
    <w:rsid w:val="007F72A9"/>
    <w:rsid w:val="00807D32"/>
    <w:rsid w:val="0081257D"/>
    <w:rsid w:val="008133CD"/>
    <w:rsid w:val="00813D52"/>
    <w:rsid w:val="00816A4F"/>
    <w:rsid w:val="00816C44"/>
    <w:rsid w:val="008235F1"/>
    <w:rsid w:val="00837CD2"/>
    <w:rsid w:val="008404A4"/>
    <w:rsid w:val="008409BD"/>
    <w:rsid w:val="00840D74"/>
    <w:rsid w:val="00845190"/>
    <w:rsid w:val="00855F8F"/>
    <w:rsid w:val="00860E6D"/>
    <w:rsid w:val="0086507C"/>
    <w:rsid w:val="008658E5"/>
    <w:rsid w:val="008679A5"/>
    <w:rsid w:val="00870935"/>
    <w:rsid w:val="008739B4"/>
    <w:rsid w:val="0087557F"/>
    <w:rsid w:val="008758BD"/>
    <w:rsid w:val="0088287F"/>
    <w:rsid w:val="00885F11"/>
    <w:rsid w:val="008877D2"/>
    <w:rsid w:val="00892269"/>
    <w:rsid w:val="008947AD"/>
    <w:rsid w:val="008952A5"/>
    <w:rsid w:val="00895EC7"/>
    <w:rsid w:val="008A7F89"/>
    <w:rsid w:val="008B11DA"/>
    <w:rsid w:val="008B495A"/>
    <w:rsid w:val="008B4FDF"/>
    <w:rsid w:val="008C4F30"/>
    <w:rsid w:val="008C5010"/>
    <w:rsid w:val="008C6A83"/>
    <w:rsid w:val="008C7E2B"/>
    <w:rsid w:val="008D2D4E"/>
    <w:rsid w:val="008E210D"/>
    <w:rsid w:val="008E22D4"/>
    <w:rsid w:val="008F42B4"/>
    <w:rsid w:val="008F45AA"/>
    <w:rsid w:val="00900463"/>
    <w:rsid w:val="00907956"/>
    <w:rsid w:val="00912E9C"/>
    <w:rsid w:val="009142F4"/>
    <w:rsid w:val="00923DB0"/>
    <w:rsid w:val="00932400"/>
    <w:rsid w:val="00935E76"/>
    <w:rsid w:val="00936486"/>
    <w:rsid w:val="009475B7"/>
    <w:rsid w:val="0095116A"/>
    <w:rsid w:val="00957D17"/>
    <w:rsid w:val="00961ACA"/>
    <w:rsid w:val="00974C12"/>
    <w:rsid w:val="0098088D"/>
    <w:rsid w:val="009A04CF"/>
    <w:rsid w:val="009A08A2"/>
    <w:rsid w:val="009A108E"/>
    <w:rsid w:val="009A6011"/>
    <w:rsid w:val="009A746B"/>
    <w:rsid w:val="009A7AF9"/>
    <w:rsid w:val="009B7D72"/>
    <w:rsid w:val="009C2A12"/>
    <w:rsid w:val="009D12AD"/>
    <w:rsid w:val="009D2A9A"/>
    <w:rsid w:val="009D7C51"/>
    <w:rsid w:val="009E4FC9"/>
    <w:rsid w:val="009E7383"/>
    <w:rsid w:val="009F4DED"/>
    <w:rsid w:val="009F5C83"/>
    <w:rsid w:val="009F604B"/>
    <w:rsid w:val="009F6B4C"/>
    <w:rsid w:val="00A0032A"/>
    <w:rsid w:val="00A030D6"/>
    <w:rsid w:val="00A05B0B"/>
    <w:rsid w:val="00A060FC"/>
    <w:rsid w:val="00A074A0"/>
    <w:rsid w:val="00A10026"/>
    <w:rsid w:val="00A15CF0"/>
    <w:rsid w:val="00A16B6F"/>
    <w:rsid w:val="00A21DCA"/>
    <w:rsid w:val="00A2464B"/>
    <w:rsid w:val="00A310C0"/>
    <w:rsid w:val="00A337A7"/>
    <w:rsid w:val="00A37E7D"/>
    <w:rsid w:val="00A4196B"/>
    <w:rsid w:val="00A4413B"/>
    <w:rsid w:val="00A4494C"/>
    <w:rsid w:val="00A51281"/>
    <w:rsid w:val="00A53F8C"/>
    <w:rsid w:val="00A64CCF"/>
    <w:rsid w:val="00A65D9A"/>
    <w:rsid w:val="00A66B4C"/>
    <w:rsid w:val="00A70098"/>
    <w:rsid w:val="00A73076"/>
    <w:rsid w:val="00A80717"/>
    <w:rsid w:val="00A808F3"/>
    <w:rsid w:val="00A80B09"/>
    <w:rsid w:val="00A83C70"/>
    <w:rsid w:val="00A84665"/>
    <w:rsid w:val="00A934C5"/>
    <w:rsid w:val="00A93FD6"/>
    <w:rsid w:val="00A945D7"/>
    <w:rsid w:val="00A97EAA"/>
    <w:rsid w:val="00AA2148"/>
    <w:rsid w:val="00AA2DDD"/>
    <w:rsid w:val="00AA3311"/>
    <w:rsid w:val="00AA34CF"/>
    <w:rsid w:val="00AA664B"/>
    <w:rsid w:val="00AA6E4F"/>
    <w:rsid w:val="00AB1451"/>
    <w:rsid w:val="00AB1BD7"/>
    <w:rsid w:val="00AB293A"/>
    <w:rsid w:val="00AB577A"/>
    <w:rsid w:val="00AB63DC"/>
    <w:rsid w:val="00AB6BE9"/>
    <w:rsid w:val="00AC353F"/>
    <w:rsid w:val="00AC5DF3"/>
    <w:rsid w:val="00AC6C25"/>
    <w:rsid w:val="00AD2346"/>
    <w:rsid w:val="00AE01B0"/>
    <w:rsid w:val="00AE0FDE"/>
    <w:rsid w:val="00AE5122"/>
    <w:rsid w:val="00AF2F46"/>
    <w:rsid w:val="00AF305A"/>
    <w:rsid w:val="00AF3B65"/>
    <w:rsid w:val="00AF4E31"/>
    <w:rsid w:val="00B02044"/>
    <w:rsid w:val="00B05EA2"/>
    <w:rsid w:val="00B064CF"/>
    <w:rsid w:val="00B1125B"/>
    <w:rsid w:val="00B23D41"/>
    <w:rsid w:val="00B250E3"/>
    <w:rsid w:val="00B3146F"/>
    <w:rsid w:val="00B360D8"/>
    <w:rsid w:val="00B40D7E"/>
    <w:rsid w:val="00B43DBE"/>
    <w:rsid w:val="00B45216"/>
    <w:rsid w:val="00B46EF5"/>
    <w:rsid w:val="00B5278F"/>
    <w:rsid w:val="00B608FA"/>
    <w:rsid w:val="00B63DB7"/>
    <w:rsid w:val="00B64BE1"/>
    <w:rsid w:val="00B65A40"/>
    <w:rsid w:val="00B65ADA"/>
    <w:rsid w:val="00B7137D"/>
    <w:rsid w:val="00B717D6"/>
    <w:rsid w:val="00B7666D"/>
    <w:rsid w:val="00B80191"/>
    <w:rsid w:val="00B83D51"/>
    <w:rsid w:val="00B849C5"/>
    <w:rsid w:val="00B94BC7"/>
    <w:rsid w:val="00B97457"/>
    <w:rsid w:val="00BA0665"/>
    <w:rsid w:val="00BB3CC7"/>
    <w:rsid w:val="00BC0BFC"/>
    <w:rsid w:val="00BC1568"/>
    <w:rsid w:val="00BC6680"/>
    <w:rsid w:val="00BE5BBD"/>
    <w:rsid w:val="00BF0234"/>
    <w:rsid w:val="00BF6283"/>
    <w:rsid w:val="00BF6C14"/>
    <w:rsid w:val="00BF7BED"/>
    <w:rsid w:val="00C122F7"/>
    <w:rsid w:val="00C125B9"/>
    <w:rsid w:val="00C13FF1"/>
    <w:rsid w:val="00C15611"/>
    <w:rsid w:val="00C15AA7"/>
    <w:rsid w:val="00C16A37"/>
    <w:rsid w:val="00C20739"/>
    <w:rsid w:val="00C20DF0"/>
    <w:rsid w:val="00C24445"/>
    <w:rsid w:val="00C312D6"/>
    <w:rsid w:val="00C33ECF"/>
    <w:rsid w:val="00C36D70"/>
    <w:rsid w:val="00C37A8F"/>
    <w:rsid w:val="00C404A9"/>
    <w:rsid w:val="00C42A6B"/>
    <w:rsid w:val="00C467BB"/>
    <w:rsid w:val="00C5135A"/>
    <w:rsid w:val="00C51D2D"/>
    <w:rsid w:val="00C5288F"/>
    <w:rsid w:val="00C53534"/>
    <w:rsid w:val="00C561CE"/>
    <w:rsid w:val="00C6060F"/>
    <w:rsid w:val="00C616A1"/>
    <w:rsid w:val="00C621E5"/>
    <w:rsid w:val="00C7607E"/>
    <w:rsid w:val="00C82F31"/>
    <w:rsid w:val="00C845A3"/>
    <w:rsid w:val="00C84CD1"/>
    <w:rsid w:val="00C87AF8"/>
    <w:rsid w:val="00C94702"/>
    <w:rsid w:val="00C95725"/>
    <w:rsid w:val="00CA78BF"/>
    <w:rsid w:val="00CB4780"/>
    <w:rsid w:val="00CB51DF"/>
    <w:rsid w:val="00CB7769"/>
    <w:rsid w:val="00CC0305"/>
    <w:rsid w:val="00CC2445"/>
    <w:rsid w:val="00CC5357"/>
    <w:rsid w:val="00CC65F3"/>
    <w:rsid w:val="00CD0F43"/>
    <w:rsid w:val="00CD6471"/>
    <w:rsid w:val="00CD7452"/>
    <w:rsid w:val="00CD7709"/>
    <w:rsid w:val="00CE069F"/>
    <w:rsid w:val="00CE12E1"/>
    <w:rsid w:val="00CE37FB"/>
    <w:rsid w:val="00CF2D9F"/>
    <w:rsid w:val="00CF5D38"/>
    <w:rsid w:val="00D03D24"/>
    <w:rsid w:val="00D04238"/>
    <w:rsid w:val="00D0515B"/>
    <w:rsid w:val="00D05EFA"/>
    <w:rsid w:val="00D11823"/>
    <w:rsid w:val="00D14B03"/>
    <w:rsid w:val="00D22196"/>
    <w:rsid w:val="00D35C97"/>
    <w:rsid w:val="00D3634E"/>
    <w:rsid w:val="00D45B0A"/>
    <w:rsid w:val="00D4783D"/>
    <w:rsid w:val="00D520F7"/>
    <w:rsid w:val="00D540E6"/>
    <w:rsid w:val="00D56310"/>
    <w:rsid w:val="00D61203"/>
    <w:rsid w:val="00D64C35"/>
    <w:rsid w:val="00D671F1"/>
    <w:rsid w:val="00D73BC3"/>
    <w:rsid w:val="00D74905"/>
    <w:rsid w:val="00D76F03"/>
    <w:rsid w:val="00D77290"/>
    <w:rsid w:val="00D834E7"/>
    <w:rsid w:val="00D9010A"/>
    <w:rsid w:val="00D90F65"/>
    <w:rsid w:val="00D90F80"/>
    <w:rsid w:val="00D91BEA"/>
    <w:rsid w:val="00D924A6"/>
    <w:rsid w:val="00D92DE3"/>
    <w:rsid w:val="00D965A9"/>
    <w:rsid w:val="00DA0267"/>
    <w:rsid w:val="00DA3B53"/>
    <w:rsid w:val="00DA6155"/>
    <w:rsid w:val="00DC3BE9"/>
    <w:rsid w:val="00DC400A"/>
    <w:rsid w:val="00DC4B8F"/>
    <w:rsid w:val="00DC6C95"/>
    <w:rsid w:val="00DD2C68"/>
    <w:rsid w:val="00DD6606"/>
    <w:rsid w:val="00DE0C21"/>
    <w:rsid w:val="00DE2C60"/>
    <w:rsid w:val="00DE2EF3"/>
    <w:rsid w:val="00DE601E"/>
    <w:rsid w:val="00DE7019"/>
    <w:rsid w:val="00DF5F8D"/>
    <w:rsid w:val="00DF6282"/>
    <w:rsid w:val="00DF6DF6"/>
    <w:rsid w:val="00E110D7"/>
    <w:rsid w:val="00E12DD1"/>
    <w:rsid w:val="00E16156"/>
    <w:rsid w:val="00E171EE"/>
    <w:rsid w:val="00E26597"/>
    <w:rsid w:val="00E300EC"/>
    <w:rsid w:val="00E32E50"/>
    <w:rsid w:val="00E4673F"/>
    <w:rsid w:val="00E524D4"/>
    <w:rsid w:val="00E54A99"/>
    <w:rsid w:val="00E55468"/>
    <w:rsid w:val="00E60874"/>
    <w:rsid w:val="00E62E0C"/>
    <w:rsid w:val="00E64E58"/>
    <w:rsid w:val="00E91543"/>
    <w:rsid w:val="00E92BF3"/>
    <w:rsid w:val="00E94D63"/>
    <w:rsid w:val="00E957BA"/>
    <w:rsid w:val="00EA5267"/>
    <w:rsid w:val="00EA68E9"/>
    <w:rsid w:val="00EC7773"/>
    <w:rsid w:val="00ED3EBE"/>
    <w:rsid w:val="00ED61BC"/>
    <w:rsid w:val="00EE7993"/>
    <w:rsid w:val="00EE7B51"/>
    <w:rsid w:val="00EF66CA"/>
    <w:rsid w:val="00F01859"/>
    <w:rsid w:val="00F02DB6"/>
    <w:rsid w:val="00F034F3"/>
    <w:rsid w:val="00F04B29"/>
    <w:rsid w:val="00F11797"/>
    <w:rsid w:val="00F119EE"/>
    <w:rsid w:val="00F11EB8"/>
    <w:rsid w:val="00F12464"/>
    <w:rsid w:val="00F1408E"/>
    <w:rsid w:val="00F154E2"/>
    <w:rsid w:val="00F21ED3"/>
    <w:rsid w:val="00F22B82"/>
    <w:rsid w:val="00F25F62"/>
    <w:rsid w:val="00F31A40"/>
    <w:rsid w:val="00F34405"/>
    <w:rsid w:val="00F35AE3"/>
    <w:rsid w:val="00F379B9"/>
    <w:rsid w:val="00F4198C"/>
    <w:rsid w:val="00F42B50"/>
    <w:rsid w:val="00F4484A"/>
    <w:rsid w:val="00F46E83"/>
    <w:rsid w:val="00F51CFA"/>
    <w:rsid w:val="00F53BB3"/>
    <w:rsid w:val="00F700DA"/>
    <w:rsid w:val="00F71201"/>
    <w:rsid w:val="00F84681"/>
    <w:rsid w:val="00F92944"/>
    <w:rsid w:val="00F93E9E"/>
    <w:rsid w:val="00F958F3"/>
    <w:rsid w:val="00F979D3"/>
    <w:rsid w:val="00FA014C"/>
    <w:rsid w:val="00FA4F31"/>
    <w:rsid w:val="00FB1785"/>
    <w:rsid w:val="00FB3E6A"/>
    <w:rsid w:val="00FB6896"/>
    <w:rsid w:val="00FC0C71"/>
    <w:rsid w:val="00FC2C32"/>
    <w:rsid w:val="00FD179A"/>
    <w:rsid w:val="00FE087E"/>
    <w:rsid w:val="00FE23FE"/>
    <w:rsid w:val="00FE50BF"/>
    <w:rsid w:val="00FF7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DA2CEC"/>
  <w15:docId w15:val="{17AA97EC-B9DB-4DB9-AB22-CF49681E0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F11EB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F11EB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F11EB8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11EB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11EB8"/>
    <w:rPr>
      <w:b/>
      <w:bCs/>
    </w:rPr>
  </w:style>
  <w:style w:type="paragraph" w:styleId="Revize">
    <w:name w:val="Revision"/>
    <w:hidden/>
    <w:uiPriority w:val="99"/>
    <w:semiHidden/>
    <w:rsid w:val="00D14B0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6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94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0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6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07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682</Words>
  <Characters>4026</Characters>
  <Application>Microsoft Office Word</Application>
  <DocSecurity>0</DocSecurity>
  <Lines>33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ápis č</vt:lpstr>
      <vt:lpstr>Zápis č</vt:lpstr>
    </vt:vector>
  </TitlesOfParts>
  <Company>HP</Company>
  <LinksUpToDate>false</LinksUpToDate>
  <CharactersWithSpaces>4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č</dc:title>
  <dc:subject/>
  <dc:creator>vestec</dc:creator>
  <cp:keywords/>
  <dc:description/>
  <cp:lastModifiedBy>obec Vestec</cp:lastModifiedBy>
  <cp:revision>6</cp:revision>
  <cp:lastPrinted>2022-02-16T06:52:00Z</cp:lastPrinted>
  <dcterms:created xsi:type="dcterms:W3CDTF">2022-02-24T12:33:00Z</dcterms:created>
  <dcterms:modified xsi:type="dcterms:W3CDTF">2022-02-24T14:04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